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242E" w:rsidRDefault="00E51CCA" w:rsidP="00713F08">
      <w:pPr>
        <w:tabs>
          <w:tab w:val="center" w:pos="5400"/>
          <w:tab w:val="left" w:pos="8025"/>
        </w:tabs>
        <w:spacing w:after="0"/>
        <w:rPr>
          <w:rFonts w:ascii="Arial" w:hAnsi="Arial" w:cs="Arial"/>
          <w:b/>
          <w:sz w:val="32"/>
          <w:szCs w:val="32"/>
        </w:rPr>
      </w:pPr>
      <w:bookmarkStart w:id="0" w:name="_GoBack"/>
      <w:bookmarkEnd w:id="0"/>
      <w:r>
        <w:rPr>
          <w:rFonts w:ascii="Arial" w:hAnsi="Arial" w:cs="Arial"/>
          <w:sz w:val="24"/>
          <w:szCs w:val="24"/>
        </w:rPr>
        <w:tab/>
      </w:r>
      <w:r w:rsidRPr="00713F08">
        <w:rPr>
          <w:rFonts w:ascii="Arial" w:hAnsi="Arial" w:cs="Arial"/>
          <w:b/>
          <w:sz w:val="32"/>
          <w:szCs w:val="32"/>
        </w:rPr>
        <w:t xml:space="preserve">FORM: </w:t>
      </w:r>
      <w:r w:rsidR="00713F08" w:rsidRPr="00713F08">
        <w:rPr>
          <w:rFonts w:ascii="Arial" w:hAnsi="Arial" w:cs="Arial"/>
          <w:b/>
          <w:sz w:val="32"/>
          <w:szCs w:val="32"/>
        </w:rPr>
        <w:t>Sema4 Involvement in Research</w:t>
      </w:r>
    </w:p>
    <w:p w:rsidR="009C057A" w:rsidRPr="009C057A" w:rsidRDefault="009C057A" w:rsidP="009C057A">
      <w:pPr>
        <w:pStyle w:val="ChecklistBasis"/>
        <w:spacing w:before="120" w:after="120" w:line="276" w:lineRule="auto"/>
        <w:rPr>
          <w:rFonts w:ascii="Arial" w:hAnsi="Arial" w:cs="Arial"/>
          <w:i/>
          <w:sz w:val="22"/>
          <w:szCs w:val="22"/>
        </w:rPr>
      </w:pPr>
      <w:r w:rsidRPr="009C057A">
        <w:rPr>
          <w:rFonts w:ascii="Arial" w:hAnsi="Arial" w:cs="Arial"/>
          <w:sz w:val="22"/>
          <w:szCs w:val="22"/>
        </w:rPr>
        <w:t xml:space="preserve">The purpose of this form is to provide the IRB with necessary information regarding Sema4’s involvement in the research study.  </w:t>
      </w:r>
      <w:r w:rsidRPr="009C057A">
        <w:rPr>
          <w:rFonts w:ascii="Arial" w:hAnsi="Arial" w:cs="Arial"/>
          <w:i/>
          <w:sz w:val="22"/>
          <w:szCs w:val="22"/>
        </w:rPr>
        <w:t>Submissions with an incomplete HRP-234 form will be returned during pre-review.</w:t>
      </w:r>
    </w:p>
    <w:p w:rsidR="009C057A" w:rsidRPr="009C057A" w:rsidRDefault="009C057A" w:rsidP="009C057A">
      <w:pPr>
        <w:tabs>
          <w:tab w:val="center" w:pos="5400"/>
          <w:tab w:val="left" w:pos="8025"/>
        </w:tabs>
        <w:spacing w:before="120" w:after="120" w:line="276" w:lineRule="auto"/>
        <w:rPr>
          <w:rFonts w:ascii="Arial" w:hAnsi="Arial" w:cs="Arial"/>
        </w:rPr>
      </w:pPr>
      <w:r w:rsidRPr="009C057A">
        <w:rPr>
          <w:rFonts w:ascii="Arial" w:hAnsi="Arial" w:cs="Arial"/>
        </w:rPr>
        <w:t>The applicable HRP-503 form is required as part of your submission. These forms can be found in the RUTH Library.</w:t>
      </w:r>
    </w:p>
    <w:p w:rsidR="0039242E" w:rsidRDefault="009C057A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 xml:space="preserve">1. Sema4 Involvem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0255"/>
      </w:tblGrid>
      <w:tr w:rsidR="009C057A" w:rsidTr="00594620">
        <w:tc>
          <w:tcPr>
            <w:tcW w:w="10790" w:type="dxa"/>
            <w:gridSpan w:val="2"/>
          </w:tcPr>
          <w:p w:rsidR="009C057A" w:rsidRDefault="009C057A" w:rsidP="00E4724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ease indicate Sema4’s role in this research study.</w:t>
            </w:r>
          </w:p>
        </w:tc>
      </w:tr>
      <w:tr w:rsidR="009C057A" w:rsidTr="009C057A">
        <w:tc>
          <w:tcPr>
            <w:tcW w:w="535" w:type="dxa"/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1950771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10255" w:type="dxa"/>
          </w:tcPr>
          <w:p w:rsidR="009C057A" w:rsidRPr="009C057A" w:rsidRDefault="009C057A" w:rsidP="009C057A">
            <w:pPr>
              <w:pStyle w:val="StatementLevel1"/>
              <w:spacing w:before="120" w:after="120" w:line="276" w:lineRule="auto"/>
              <w:rPr>
                <w:rFonts w:ascii="Arial" w:hAnsi="Arial" w:cs="Arial"/>
                <w:i/>
                <w:color w:val="0000FF"/>
                <w:sz w:val="22"/>
                <w:szCs w:val="22"/>
              </w:rPr>
            </w:pPr>
            <w:r w:rsidRPr="009C057A">
              <w:rPr>
                <w:rFonts w:ascii="Arial" w:hAnsi="Arial" w:cs="Arial"/>
                <w:b/>
                <w:sz w:val="22"/>
                <w:szCs w:val="22"/>
              </w:rPr>
              <w:t xml:space="preserve">Pure Sema4 project: </w:t>
            </w:r>
            <w:r w:rsidRPr="009C057A">
              <w:rPr>
                <w:rFonts w:ascii="Arial" w:hAnsi="Arial" w:cs="Arial"/>
                <w:sz w:val="22"/>
                <w:szCs w:val="22"/>
              </w:rPr>
              <w:t>The research is being conducted on behalf of Sema4 by Sema4 personnel.</w:t>
            </w:r>
          </w:p>
        </w:tc>
      </w:tr>
      <w:tr w:rsidR="009C057A" w:rsidTr="009C057A">
        <w:tc>
          <w:tcPr>
            <w:tcW w:w="535" w:type="dxa"/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934171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 w:rsidRPr="00400AC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0255" w:type="dxa"/>
          </w:tcPr>
          <w:p w:rsidR="009C057A" w:rsidRPr="009C057A" w:rsidRDefault="009C057A" w:rsidP="009C057A">
            <w:pPr>
              <w:pStyle w:val="StatementLevel1"/>
              <w:spacing w:before="120" w:after="120"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9C057A">
              <w:rPr>
                <w:rFonts w:ascii="Arial" w:hAnsi="Arial" w:cs="Arial"/>
                <w:b/>
                <w:sz w:val="22"/>
                <w:szCs w:val="22"/>
              </w:rPr>
              <w:t xml:space="preserve">Hybrid Sema4 project: </w:t>
            </w:r>
            <w:r w:rsidRPr="009C057A">
              <w:rPr>
                <w:rFonts w:ascii="Arial" w:hAnsi="Arial" w:cs="Arial"/>
                <w:sz w:val="22"/>
                <w:szCs w:val="22"/>
              </w:rPr>
              <w:t>The research is involves both Sinai and Sema4 study personnel</w:t>
            </w:r>
          </w:p>
        </w:tc>
      </w:tr>
      <w:tr w:rsidR="009C057A" w:rsidTr="009C057A">
        <w:tc>
          <w:tcPr>
            <w:tcW w:w="535" w:type="dxa"/>
            <w:vAlign w:val="center"/>
          </w:tcPr>
          <w:p w:rsidR="009C057A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268982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 w:rsidRPr="00400AC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0255" w:type="dxa"/>
          </w:tcPr>
          <w:p w:rsidR="009C057A" w:rsidRPr="009C057A" w:rsidRDefault="009C057A" w:rsidP="009C057A">
            <w:pPr>
              <w:pStyle w:val="StatementLevel1"/>
              <w:spacing w:before="120" w:after="120"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9C057A">
              <w:rPr>
                <w:rFonts w:ascii="Arial" w:hAnsi="Arial" w:cs="Arial"/>
                <w:b/>
                <w:sz w:val="22"/>
                <w:szCs w:val="22"/>
              </w:rPr>
              <w:t>Sema4 is providing a service only</w:t>
            </w:r>
            <w:r w:rsidRPr="009C057A">
              <w:rPr>
                <w:rFonts w:ascii="Arial" w:hAnsi="Arial" w:cs="Arial"/>
                <w:i/>
                <w:sz w:val="22"/>
                <w:szCs w:val="22"/>
              </w:rPr>
              <w:t xml:space="preserve">.  </w:t>
            </w:r>
            <w:r w:rsidRPr="009C057A">
              <w:rPr>
                <w:rFonts w:ascii="Arial" w:hAnsi="Arial" w:cs="Arial"/>
                <w:i/>
                <w:color w:val="0000FF"/>
                <w:sz w:val="22"/>
                <w:szCs w:val="22"/>
              </w:rPr>
              <w:t>If this option is chosen, STOP – do not fill in this form.</w:t>
            </w:r>
            <w:r w:rsidRPr="009C057A">
              <w:rPr>
                <w:rFonts w:ascii="Arial" w:hAnsi="Arial" w:cs="Arial"/>
                <w:b/>
                <w:sz w:val="22"/>
                <w:szCs w:val="22"/>
              </w:rPr>
              <w:t xml:space="preserve">  </w:t>
            </w:r>
          </w:p>
        </w:tc>
      </w:tr>
    </w:tbl>
    <w:p w:rsidR="0010372F" w:rsidRDefault="0010372F">
      <w:pPr>
        <w:spacing w:after="0"/>
        <w:rPr>
          <w:rFonts w:ascii="Arial" w:hAnsi="Arial" w:cs="Arial"/>
          <w:b/>
          <w:bCs/>
        </w:rPr>
      </w:pPr>
    </w:p>
    <w:p w:rsidR="0039242E" w:rsidRDefault="009C057A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2</w:t>
      </w:r>
      <w:r w:rsidR="0010372F">
        <w:rPr>
          <w:sz w:val="22"/>
          <w:szCs w:val="22"/>
        </w:rPr>
        <w:t xml:space="preserve">. </w:t>
      </w:r>
      <w:r>
        <w:rPr>
          <w:sz w:val="22"/>
          <w:szCs w:val="22"/>
        </w:rPr>
        <w:t>STUDY PERSONNEL</w:t>
      </w:r>
    </w:p>
    <w:p w:rsidR="0039242E" w:rsidRDefault="0039242E">
      <w:pPr>
        <w:pStyle w:val="Sub-SectionText-HCG"/>
        <w:rPr>
          <w:rFonts w:cs="Arial"/>
          <w:sz w:val="22"/>
        </w:rPr>
        <w:sectPr w:rsidR="0039242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tbl>
      <w:tblPr>
        <w:tblW w:w="10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8"/>
        <w:gridCol w:w="1170"/>
        <w:gridCol w:w="1170"/>
        <w:gridCol w:w="1057"/>
        <w:gridCol w:w="990"/>
        <w:gridCol w:w="1530"/>
        <w:gridCol w:w="2273"/>
      </w:tblGrid>
      <w:tr w:rsidR="009C057A" w:rsidRPr="005C1AAE" w:rsidTr="00F449C8">
        <w:trPr>
          <w:trHeight w:val="100"/>
        </w:trPr>
        <w:tc>
          <w:tcPr>
            <w:tcW w:w="2808" w:type="dxa"/>
            <w:vMerge w:val="restart"/>
            <w:tcBorders>
              <w:right w:val="single" w:sz="4" w:space="0" w:color="auto"/>
            </w:tcBorders>
            <w:vAlign w:val="bottom"/>
          </w:tcPr>
          <w:p w:rsidR="009C057A" w:rsidRPr="009C057A" w:rsidRDefault="009C057A" w:rsidP="00F449C8">
            <w:pPr>
              <w:pStyle w:val="Yes-No"/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057A"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8190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57A" w:rsidRPr="009C057A" w:rsidRDefault="009C057A" w:rsidP="00F449C8">
            <w:pPr>
              <w:pStyle w:val="StatementLevel1"/>
              <w:spacing w:before="40" w:after="40"/>
              <w:rPr>
                <w:rFonts w:ascii="Arial" w:hAnsi="Arial" w:cs="Arial"/>
                <w:b/>
                <w:sz w:val="22"/>
                <w:szCs w:val="22"/>
              </w:rPr>
            </w:pPr>
            <w:r w:rsidRPr="009C057A">
              <w:rPr>
                <w:rFonts w:ascii="Arial" w:hAnsi="Arial" w:cs="Arial"/>
                <w:b/>
                <w:sz w:val="22"/>
                <w:szCs w:val="22"/>
              </w:rPr>
              <w:t xml:space="preserve">INVOLVEMENT IN THIS RESEARCH STUDY </w:t>
            </w:r>
          </w:p>
          <w:p w:rsidR="009C057A" w:rsidRPr="009C057A" w:rsidRDefault="009C057A" w:rsidP="00F449C8">
            <w:pPr>
              <w:pStyle w:val="StatementLevel1"/>
              <w:spacing w:before="40" w:after="40"/>
              <w:rPr>
                <w:rFonts w:ascii="Arial" w:hAnsi="Arial" w:cs="Arial"/>
                <w:i/>
                <w:color w:val="0000FF"/>
                <w:sz w:val="22"/>
                <w:szCs w:val="22"/>
              </w:rPr>
            </w:pPr>
            <w:r w:rsidRPr="009C057A">
              <w:rPr>
                <w:rFonts w:ascii="Arial" w:hAnsi="Arial" w:cs="Arial"/>
                <w:i/>
                <w:color w:val="0000FF"/>
                <w:sz w:val="22"/>
                <w:szCs w:val="22"/>
              </w:rPr>
              <w:t>For each study personnel, select one box from columns (1) and optionally a box in columns  (2)</w:t>
            </w:r>
          </w:p>
        </w:tc>
      </w:tr>
      <w:tr w:rsidR="009C057A" w:rsidTr="009C057A">
        <w:trPr>
          <w:trHeight w:val="100"/>
        </w:trPr>
        <w:tc>
          <w:tcPr>
            <w:tcW w:w="280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9C057A" w:rsidRPr="009C057A" w:rsidRDefault="009C057A" w:rsidP="00F449C8">
            <w:pPr>
              <w:pStyle w:val="Yes-No"/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057A" w:rsidRPr="009C057A" w:rsidRDefault="009C057A" w:rsidP="00F449C8">
            <w:pPr>
              <w:pStyle w:val="StatementLevel1"/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057A">
              <w:rPr>
                <w:rFonts w:ascii="Arial" w:hAnsi="Arial" w:cs="Arial"/>
                <w:sz w:val="22"/>
                <w:szCs w:val="22"/>
              </w:rPr>
              <w:t>Acting solely on behalf of Mount Sinai (1)</w:t>
            </w: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057A" w:rsidRPr="009C057A" w:rsidRDefault="009C057A" w:rsidP="00F449C8">
            <w:pPr>
              <w:pStyle w:val="StatementLevel1"/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057A">
              <w:rPr>
                <w:rFonts w:ascii="Arial" w:hAnsi="Arial" w:cs="Arial"/>
                <w:sz w:val="22"/>
                <w:szCs w:val="22"/>
              </w:rPr>
              <w:t xml:space="preserve">Acting solely on behalf of Sema4 (1) </w:t>
            </w:r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9C057A" w:rsidRDefault="009C057A" w:rsidP="00F449C8">
            <w:pPr>
              <w:pStyle w:val="StatementLevel1"/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057A">
              <w:rPr>
                <w:rFonts w:ascii="Arial" w:hAnsi="Arial" w:cs="Arial"/>
                <w:sz w:val="22"/>
                <w:szCs w:val="22"/>
              </w:rPr>
              <w:t>Obtain Consent (2)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9C057A" w:rsidRDefault="009C057A" w:rsidP="00F449C8">
            <w:pPr>
              <w:pStyle w:val="StatementLevel1"/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057A">
              <w:rPr>
                <w:rFonts w:ascii="Arial" w:hAnsi="Arial" w:cs="Arial"/>
                <w:sz w:val="22"/>
                <w:szCs w:val="22"/>
              </w:rPr>
              <w:t>Holds linkage key for data storage</w:t>
            </w: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9C057A" w:rsidRDefault="009C057A" w:rsidP="00F449C8">
            <w:pPr>
              <w:pStyle w:val="StatementLevel1"/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057A">
              <w:rPr>
                <w:rFonts w:ascii="Arial" w:hAnsi="Arial" w:cs="Arial"/>
                <w:sz w:val="22"/>
                <w:szCs w:val="22"/>
              </w:rPr>
              <w:t>Responsible for access to data and/or sharing data within study team (2)</w:t>
            </w:r>
          </w:p>
        </w:tc>
        <w:tc>
          <w:tcPr>
            <w:tcW w:w="227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9C057A" w:rsidRDefault="009C057A" w:rsidP="00F449C8">
            <w:pPr>
              <w:pStyle w:val="StatementLevel1"/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057A">
              <w:rPr>
                <w:rFonts w:ascii="Arial" w:hAnsi="Arial" w:cs="Arial"/>
                <w:sz w:val="22"/>
                <w:szCs w:val="22"/>
              </w:rPr>
              <w:t>Additional Comments on personnel role</w:t>
            </w:r>
          </w:p>
        </w:tc>
      </w:tr>
      <w:tr w:rsidR="009C057A" w:rsidTr="001B0601">
        <w:trPr>
          <w:trHeight w:val="100"/>
        </w:trPr>
        <w:tc>
          <w:tcPr>
            <w:tcW w:w="2808" w:type="dxa"/>
            <w:tcBorders>
              <w:bottom w:val="single" w:sz="4" w:space="0" w:color="auto"/>
              <w:right w:val="single" w:sz="4" w:space="0" w:color="auto"/>
            </w:tcBorders>
          </w:tcPr>
          <w:p w:rsidR="009C057A" w:rsidRPr="009C057A" w:rsidRDefault="004B65D1" w:rsidP="009C057A">
            <w:pPr>
              <w:pStyle w:val="Yes-No"/>
              <w:spacing w:before="40" w:after="40"/>
              <w:rPr>
                <w:rFonts w:ascii="Arial" w:hAnsi="Arial" w:cs="Arial"/>
                <w:b w:val="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 w:val="0"/>
                  <w:sz w:val="22"/>
                </w:rPr>
                <w:id w:val="1519964222"/>
                <w:placeholder>
                  <w:docPart w:val="88D9F630CBF146DD9689C134449AB6BE"/>
                </w:placeholder>
                <w:showingPlcHdr/>
              </w:sdtPr>
              <w:sdtEndPr/>
              <w:sdtContent>
                <w:r w:rsidR="009C057A" w:rsidRPr="009C057A">
                  <w:rPr>
                    <w:rStyle w:val="PlaceholderText"/>
                    <w:rFonts w:ascii="Arial" w:hAnsi="Arial" w:cs="Arial"/>
                    <w:b w:val="0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31688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1242380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989871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802614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1932400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2273" w:type="dxa"/>
            <w:tcBorders>
              <w:left w:val="single" w:sz="4" w:space="0" w:color="auto"/>
              <w:right w:val="single" w:sz="4" w:space="0" w:color="auto"/>
            </w:tcBorders>
          </w:tcPr>
          <w:p w:rsidR="009C057A" w:rsidRPr="009C057A" w:rsidRDefault="004B65D1" w:rsidP="009C057A">
            <w:pPr>
              <w:pStyle w:val="Yes-No"/>
              <w:spacing w:before="40" w:after="40"/>
              <w:rPr>
                <w:rFonts w:ascii="Arial" w:hAnsi="Arial" w:cs="Arial"/>
                <w:b w:val="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 w:val="0"/>
                  <w:sz w:val="22"/>
                </w:rPr>
                <w:id w:val="968175865"/>
                <w:placeholder>
                  <w:docPart w:val="DDED6D3638DA42C19E5D3C22B87293B2"/>
                </w:placeholder>
                <w:showingPlcHdr/>
              </w:sdtPr>
              <w:sdtEndPr/>
              <w:sdtContent>
                <w:r w:rsidR="009C057A" w:rsidRPr="009C057A">
                  <w:rPr>
                    <w:rStyle w:val="PlaceholderText"/>
                    <w:rFonts w:ascii="Arial" w:hAnsi="Arial" w:cs="Arial"/>
                    <w:b w:val="0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  <w:tr w:rsidR="009C057A" w:rsidTr="001B0601">
        <w:trPr>
          <w:trHeight w:val="100"/>
        </w:trPr>
        <w:tc>
          <w:tcPr>
            <w:tcW w:w="2808" w:type="dxa"/>
            <w:tcBorders>
              <w:bottom w:val="single" w:sz="4" w:space="0" w:color="auto"/>
              <w:right w:val="single" w:sz="4" w:space="0" w:color="auto"/>
            </w:tcBorders>
          </w:tcPr>
          <w:p w:rsidR="009C057A" w:rsidRPr="009C057A" w:rsidRDefault="004B65D1" w:rsidP="009C057A">
            <w:pPr>
              <w:pStyle w:val="Yes-No"/>
              <w:spacing w:before="40" w:after="40"/>
              <w:rPr>
                <w:rFonts w:ascii="Arial" w:hAnsi="Arial" w:cs="Arial"/>
                <w:b w:val="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 w:val="0"/>
                  <w:sz w:val="22"/>
                </w:rPr>
                <w:id w:val="817537919"/>
                <w:placeholder>
                  <w:docPart w:val="94C5BAFF97434616984D6691252339FB"/>
                </w:placeholder>
                <w:showingPlcHdr/>
              </w:sdtPr>
              <w:sdtEndPr/>
              <w:sdtContent>
                <w:r w:rsidR="009C057A" w:rsidRPr="009C057A">
                  <w:rPr>
                    <w:rStyle w:val="PlaceholderText"/>
                    <w:rFonts w:ascii="Arial" w:hAnsi="Arial" w:cs="Arial"/>
                    <w:b w:val="0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968198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 w:rsidRPr="00400AC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1508864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 w:rsidRPr="00400AC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977836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 w:rsidRPr="00400AC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1581949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1786611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 w:rsidRPr="00400AC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2273" w:type="dxa"/>
            <w:tcBorders>
              <w:left w:val="single" w:sz="4" w:space="0" w:color="auto"/>
              <w:right w:val="single" w:sz="4" w:space="0" w:color="auto"/>
            </w:tcBorders>
          </w:tcPr>
          <w:p w:rsidR="009C057A" w:rsidRPr="009C057A" w:rsidRDefault="004B65D1" w:rsidP="009C057A">
            <w:pPr>
              <w:pStyle w:val="Yes-No"/>
              <w:spacing w:before="40" w:after="40"/>
              <w:rPr>
                <w:rFonts w:ascii="Arial" w:hAnsi="Arial" w:cs="Arial"/>
                <w:b w:val="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 w:val="0"/>
                  <w:sz w:val="22"/>
                </w:rPr>
                <w:id w:val="41723081"/>
                <w:placeholder>
                  <w:docPart w:val="D3590714A550494DAA120A775F53FCBC"/>
                </w:placeholder>
                <w:showingPlcHdr/>
              </w:sdtPr>
              <w:sdtEndPr/>
              <w:sdtContent>
                <w:r w:rsidR="009C057A" w:rsidRPr="009C057A">
                  <w:rPr>
                    <w:rStyle w:val="PlaceholderText"/>
                    <w:rFonts w:ascii="Arial" w:hAnsi="Arial" w:cs="Arial"/>
                    <w:b w:val="0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  <w:tr w:rsidR="009C057A" w:rsidTr="001B0601">
        <w:trPr>
          <w:trHeight w:val="100"/>
        </w:trPr>
        <w:tc>
          <w:tcPr>
            <w:tcW w:w="2808" w:type="dxa"/>
            <w:tcBorders>
              <w:bottom w:val="single" w:sz="4" w:space="0" w:color="auto"/>
              <w:right w:val="single" w:sz="4" w:space="0" w:color="auto"/>
            </w:tcBorders>
          </w:tcPr>
          <w:p w:rsidR="009C057A" w:rsidRPr="009C057A" w:rsidRDefault="004B65D1" w:rsidP="009C057A">
            <w:pPr>
              <w:pStyle w:val="Yes-No"/>
              <w:spacing w:before="40" w:after="40"/>
              <w:rPr>
                <w:rFonts w:ascii="Arial" w:hAnsi="Arial" w:cs="Arial"/>
                <w:b w:val="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 w:val="0"/>
                  <w:sz w:val="22"/>
                </w:rPr>
                <w:id w:val="1094823277"/>
                <w:placeholder>
                  <w:docPart w:val="BF809C8F0E8F4FFE970BA6F8F69620F3"/>
                </w:placeholder>
                <w:showingPlcHdr/>
              </w:sdtPr>
              <w:sdtEndPr/>
              <w:sdtContent>
                <w:r w:rsidR="009C057A" w:rsidRPr="009C057A">
                  <w:rPr>
                    <w:rStyle w:val="PlaceholderText"/>
                    <w:rFonts w:ascii="Arial" w:hAnsi="Arial" w:cs="Arial"/>
                    <w:b w:val="0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057A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1758360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 w:rsidRPr="00400AC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1338880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 w:rsidRPr="00400AC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523712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 w:rsidRPr="00400AC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1844307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 w:rsidRPr="00400AC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48843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 w:rsidRPr="00400AC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2273" w:type="dxa"/>
            <w:tcBorders>
              <w:left w:val="single" w:sz="4" w:space="0" w:color="auto"/>
              <w:right w:val="single" w:sz="4" w:space="0" w:color="auto"/>
            </w:tcBorders>
          </w:tcPr>
          <w:p w:rsidR="009C057A" w:rsidRPr="009C057A" w:rsidRDefault="004B65D1" w:rsidP="009C057A">
            <w:pPr>
              <w:pStyle w:val="Yes-No"/>
              <w:spacing w:before="40" w:after="40"/>
              <w:rPr>
                <w:rFonts w:ascii="Arial" w:hAnsi="Arial" w:cs="Arial"/>
                <w:b w:val="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 w:val="0"/>
                  <w:sz w:val="22"/>
                </w:rPr>
                <w:id w:val="602617608"/>
                <w:placeholder>
                  <w:docPart w:val="A10B473BEAA145CCAFE7033BCB7228BC"/>
                </w:placeholder>
                <w:showingPlcHdr/>
              </w:sdtPr>
              <w:sdtEndPr/>
              <w:sdtContent>
                <w:r w:rsidR="009C057A" w:rsidRPr="009C057A">
                  <w:rPr>
                    <w:rStyle w:val="PlaceholderText"/>
                    <w:rFonts w:ascii="Arial" w:hAnsi="Arial" w:cs="Arial"/>
                    <w:b w:val="0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  <w:tr w:rsidR="009C057A" w:rsidTr="00563B82">
        <w:trPr>
          <w:trHeight w:val="100"/>
        </w:trPr>
        <w:tc>
          <w:tcPr>
            <w:tcW w:w="2808" w:type="dxa"/>
            <w:tcBorders>
              <w:bottom w:val="single" w:sz="4" w:space="0" w:color="auto"/>
              <w:right w:val="single" w:sz="4" w:space="0" w:color="auto"/>
            </w:tcBorders>
          </w:tcPr>
          <w:p w:rsidR="009C057A" w:rsidRPr="009C057A" w:rsidRDefault="004B65D1" w:rsidP="009C057A">
            <w:pPr>
              <w:pStyle w:val="Yes-No"/>
              <w:spacing w:before="40" w:after="40"/>
              <w:rPr>
                <w:rFonts w:ascii="Arial" w:hAnsi="Arial" w:cs="Arial"/>
                <w:b w:val="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 w:val="0"/>
                  <w:sz w:val="22"/>
                </w:rPr>
                <w:id w:val="-1226293346"/>
                <w:placeholder>
                  <w:docPart w:val="7E2BBC5B7A994A2595FFBEC60D117C80"/>
                </w:placeholder>
                <w:showingPlcHdr/>
              </w:sdtPr>
              <w:sdtEndPr/>
              <w:sdtContent>
                <w:r w:rsidR="009C057A" w:rsidRPr="009C057A">
                  <w:rPr>
                    <w:rStyle w:val="PlaceholderText"/>
                    <w:rFonts w:ascii="Arial" w:hAnsi="Arial" w:cs="Arial"/>
                    <w:b w:val="0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676262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148952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2032139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246040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1688665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2273" w:type="dxa"/>
            <w:tcBorders>
              <w:left w:val="single" w:sz="4" w:space="0" w:color="auto"/>
              <w:right w:val="single" w:sz="4" w:space="0" w:color="auto"/>
            </w:tcBorders>
          </w:tcPr>
          <w:p w:rsidR="009C057A" w:rsidRPr="009C057A" w:rsidRDefault="004B65D1" w:rsidP="009C057A">
            <w:pPr>
              <w:pStyle w:val="Yes-No"/>
              <w:spacing w:before="40" w:after="40"/>
              <w:rPr>
                <w:rFonts w:ascii="Arial" w:hAnsi="Arial" w:cs="Arial"/>
                <w:b w:val="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 w:val="0"/>
                  <w:sz w:val="22"/>
                </w:rPr>
                <w:id w:val="-1180506076"/>
                <w:placeholder>
                  <w:docPart w:val="F10DFA823D86483D8067D19F5F5511F3"/>
                </w:placeholder>
                <w:showingPlcHdr/>
              </w:sdtPr>
              <w:sdtEndPr/>
              <w:sdtContent>
                <w:r w:rsidR="009C057A" w:rsidRPr="009C057A">
                  <w:rPr>
                    <w:rStyle w:val="PlaceholderText"/>
                    <w:rFonts w:ascii="Arial" w:hAnsi="Arial" w:cs="Arial"/>
                    <w:b w:val="0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  <w:tr w:rsidR="009C057A" w:rsidTr="007A2B1F">
        <w:trPr>
          <w:trHeight w:val="100"/>
        </w:trPr>
        <w:tc>
          <w:tcPr>
            <w:tcW w:w="28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57A" w:rsidRPr="009C057A" w:rsidRDefault="004B65D1" w:rsidP="009C057A">
            <w:pPr>
              <w:pStyle w:val="Yes-No"/>
              <w:spacing w:before="40" w:after="40"/>
              <w:rPr>
                <w:rFonts w:ascii="Arial" w:hAnsi="Arial" w:cs="Arial"/>
                <w:b w:val="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 w:val="0"/>
                  <w:sz w:val="22"/>
                </w:rPr>
                <w:id w:val="1264028187"/>
                <w:placeholder>
                  <w:docPart w:val="A3AB5B74C1E14B53A97BF6E2B8544A53"/>
                </w:placeholder>
                <w:showingPlcHdr/>
              </w:sdtPr>
              <w:sdtEndPr/>
              <w:sdtContent>
                <w:r w:rsidR="009C057A" w:rsidRPr="009C057A">
                  <w:rPr>
                    <w:rStyle w:val="PlaceholderText"/>
                    <w:rFonts w:ascii="Arial" w:hAnsi="Arial" w:cs="Arial"/>
                    <w:b w:val="0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1933511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 w:rsidRPr="00400AC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139422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 w:rsidRPr="00400AC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1673537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1590578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549572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2273" w:type="dxa"/>
            <w:tcBorders>
              <w:left w:val="single" w:sz="4" w:space="0" w:color="auto"/>
              <w:right w:val="single" w:sz="4" w:space="0" w:color="auto"/>
            </w:tcBorders>
          </w:tcPr>
          <w:p w:rsidR="009C057A" w:rsidRPr="009C057A" w:rsidRDefault="004B65D1" w:rsidP="009C057A">
            <w:pPr>
              <w:pStyle w:val="Yes-No"/>
              <w:spacing w:before="40" w:after="40"/>
              <w:rPr>
                <w:rFonts w:ascii="Arial" w:hAnsi="Arial" w:cs="Arial"/>
                <w:b w:val="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 w:val="0"/>
                  <w:sz w:val="22"/>
                </w:rPr>
                <w:id w:val="146027069"/>
                <w:placeholder>
                  <w:docPart w:val="C49AADDAE8EC442E92A0BAFA9306611B"/>
                </w:placeholder>
                <w:showingPlcHdr/>
              </w:sdtPr>
              <w:sdtEndPr/>
              <w:sdtContent>
                <w:r w:rsidR="009C057A" w:rsidRPr="009C057A">
                  <w:rPr>
                    <w:rStyle w:val="PlaceholderText"/>
                    <w:rFonts w:ascii="Arial" w:hAnsi="Arial" w:cs="Arial"/>
                    <w:b w:val="0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  <w:tr w:rsidR="009C057A" w:rsidTr="007A2B1F">
        <w:trPr>
          <w:trHeight w:val="100"/>
        </w:trPr>
        <w:tc>
          <w:tcPr>
            <w:tcW w:w="28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57A" w:rsidRPr="009C057A" w:rsidRDefault="004B65D1" w:rsidP="009C057A">
            <w:pPr>
              <w:pStyle w:val="Yes-No"/>
              <w:spacing w:before="40" w:after="40"/>
              <w:rPr>
                <w:rFonts w:ascii="Arial" w:hAnsi="Arial" w:cs="Arial"/>
                <w:b w:val="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 w:val="0"/>
                  <w:sz w:val="22"/>
                </w:rPr>
                <w:id w:val="281539814"/>
                <w:placeholder>
                  <w:docPart w:val="5F692DABCAE14A36AD6BB20088DD022D"/>
                </w:placeholder>
                <w:showingPlcHdr/>
              </w:sdtPr>
              <w:sdtEndPr/>
              <w:sdtContent>
                <w:r w:rsidR="009C057A" w:rsidRPr="009C057A">
                  <w:rPr>
                    <w:rStyle w:val="PlaceholderText"/>
                    <w:rFonts w:ascii="Arial" w:hAnsi="Arial" w:cs="Arial"/>
                    <w:b w:val="0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2143339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1457069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 w:rsidRPr="00400AC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1559615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1713223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 w:rsidRPr="00400AC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1357227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2273" w:type="dxa"/>
            <w:tcBorders>
              <w:left w:val="single" w:sz="4" w:space="0" w:color="auto"/>
              <w:right w:val="single" w:sz="4" w:space="0" w:color="auto"/>
            </w:tcBorders>
          </w:tcPr>
          <w:p w:rsidR="009C057A" w:rsidRPr="009C057A" w:rsidRDefault="004B65D1" w:rsidP="009C057A">
            <w:pPr>
              <w:pStyle w:val="Yes-No"/>
              <w:spacing w:before="40" w:after="40"/>
              <w:rPr>
                <w:rFonts w:ascii="Arial" w:hAnsi="Arial" w:cs="Arial"/>
                <w:b w:val="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 w:val="0"/>
                  <w:sz w:val="22"/>
                </w:rPr>
                <w:id w:val="-2041580389"/>
                <w:placeholder>
                  <w:docPart w:val="BA3BD71BFACD4A94AC58DBC1FC9B121E"/>
                </w:placeholder>
                <w:showingPlcHdr/>
              </w:sdtPr>
              <w:sdtEndPr/>
              <w:sdtContent>
                <w:r w:rsidR="009C057A" w:rsidRPr="009C057A">
                  <w:rPr>
                    <w:rStyle w:val="PlaceholderText"/>
                    <w:rFonts w:ascii="Arial" w:hAnsi="Arial" w:cs="Arial"/>
                    <w:b w:val="0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  <w:tr w:rsidR="009C057A" w:rsidTr="00707DDA">
        <w:trPr>
          <w:trHeight w:val="100"/>
        </w:trPr>
        <w:tc>
          <w:tcPr>
            <w:tcW w:w="28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57A" w:rsidRPr="009C057A" w:rsidRDefault="004B65D1" w:rsidP="009C057A">
            <w:pPr>
              <w:pStyle w:val="Yes-No"/>
              <w:spacing w:before="40" w:after="40"/>
              <w:rPr>
                <w:rFonts w:ascii="Arial" w:hAnsi="Arial" w:cs="Arial"/>
                <w:b w:val="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 w:val="0"/>
                  <w:sz w:val="22"/>
                </w:rPr>
                <w:id w:val="405892659"/>
                <w:placeholder>
                  <w:docPart w:val="B2F53A42008940339320B69E4F35FBAB"/>
                </w:placeholder>
                <w:showingPlcHdr/>
              </w:sdtPr>
              <w:sdtEndPr/>
              <w:sdtContent>
                <w:r w:rsidR="009C057A" w:rsidRPr="009C057A">
                  <w:rPr>
                    <w:rStyle w:val="PlaceholderText"/>
                    <w:rFonts w:ascii="Arial" w:hAnsi="Arial" w:cs="Arial"/>
                    <w:b w:val="0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057A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78750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057A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691347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 w:rsidRPr="00400AC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0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2121605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057A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2125113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 w:rsidRPr="00400AC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5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057A" w:rsidRPr="00E47242" w:rsidRDefault="004B65D1" w:rsidP="009C057A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802845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57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227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57A" w:rsidRPr="009C057A" w:rsidRDefault="004B65D1" w:rsidP="009C057A">
            <w:pPr>
              <w:pStyle w:val="Yes-No"/>
              <w:spacing w:before="40" w:after="40"/>
              <w:rPr>
                <w:rFonts w:ascii="Arial" w:hAnsi="Arial" w:cs="Arial"/>
                <w:b w:val="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 w:val="0"/>
                  <w:sz w:val="22"/>
                </w:rPr>
                <w:id w:val="195663727"/>
                <w:placeholder>
                  <w:docPart w:val="EB7BB75466F24C54A7D2E7764F19F6AC"/>
                </w:placeholder>
                <w:showingPlcHdr/>
              </w:sdtPr>
              <w:sdtEndPr/>
              <w:sdtContent>
                <w:r w:rsidR="009C057A" w:rsidRPr="009C057A">
                  <w:rPr>
                    <w:rStyle w:val="PlaceholderText"/>
                    <w:rFonts w:ascii="Arial" w:hAnsi="Arial" w:cs="Arial"/>
                    <w:b w:val="0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</w:tbl>
    <w:p w:rsidR="0039242E" w:rsidRDefault="0039242E" w:rsidP="009C057A">
      <w:pPr>
        <w:pStyle w:val="Sub-SectionText-HCG"/>
        <w:ind w:left="0" w:firstLine="0"/>
        <w:rPr>
          <w:sz w:val="22"/>
        </w:rPr>
      </w:pPr>
    </w:p>
    <w:p w:rsidR="000F0EAE" w:rsidRDefault="000F0EAE">
      <w:pPr>
        <w:pStyle w:val="Sub-SectionText-HCG"/>
        <w:rPr>
          <w:sz w:val="22"/>
        </w:rPr>
        <w:sectPr w:rsidR="000F0EAE" w:rsidSect="00E47242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39242E" w:rsidRDefault="009C057A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3</w:t>
      </w:r>
      <w:r w:rsidR="0010372F">
        <w:rPr>
          <w:sz w:val="22"/>
          <w:szCs w:val="22"/>
        </w:rPr>
        <w:t xml:space="preserve">. </w:t>
      </w:r>
      <w:r>
        <w:rPr>
          <w:sz w:val="22"/>
          <w:szCs w:val="22"/>
        </w:rPr>
        <w:t>data</w:t>
      </w:r>
    </w:p>
    <w:p w:rsidR="0039242E" w:rsidRPr="009C057A" w:rsidRDefault="009C057A">
      <w:pPr>
        <w:pStyle w:val="PrimarySectionText-HCG"/>
        <w:ind w:left="0" w:firstLine="0"/>
        <w:rPr>
          <w:b/>
          <w:sz w:val="22"/>
        </w:rPr>
      </w:pPr>
      <w:r w:rsidRPr="009C057A">
        <w:rPr>
          <w:b/>
          <w:sz w:val="22"/>
        </w:rPr>
        <w:lastRenderedPageBreak/>
        <w:t>3.1   What is the origin of the data used for this study?</w:t>
      </w:r>
      <w:r w:rsidR="0027366B">
        <w:rPr>
          <w:b/>
          <w:sz w:val="22"/>
        </w:rPr>
        <w:t xml:space="preserve"> </w:t>
      </w:r>
      <w:r w:rsidR="0027366B" w:rsidRPr="0027366B">
        <w:rPr>
          <w:b/>
          <w:sz w:val="22"/>
        </w:rPr>
        <w:t>(Sema4 attestation of the legal basis for processing)</w:t>
      </w:r>
    </w:p>
    <w:p w:rsidR="009C057A" w:rsidRDefault="004B65D1">
      <w:pPr>
        <w:pStyle w:val="PrimarySectionText-HCG"/>
        <w:ind w:left="0" w:firstLine="0"/>
        <w:rPr>
          <w:sz w:val="22"/>
        </w:rPr>
      </w:pPr>
      <w:sdt>
        <w:sdtPr>
          <w:rPr>
            <w:rFonts w:cs="Arial"/>
            <w:b/>
            <w:sz w:val="22"/>
          </w:rPr>
          <w:id w:val="-1809547392"/>
          <w:placeholder>
            <w:docPart w:val="6DEBB8C8579F410A971A20460822004C"/>
          </w:placeholder>
          <w:showingPlcHdr/>
        </w:sdtPr>
        <w:sdtEndPr/>
        <w:sdtContent>
          <w:r w:rsidR="009C057A" w:rsidRPr="009C057A">
            <w:rPr>
              <w:rStyle w:val="PlaceholderText"/>
              <w:rFonts w:cs="Arial"/>
              <w:color w:val="auto"/>
              <w:sz w:val="22"/>
            </w:rPr>
            <w:t>Click or tap here to enter text.</w:t>
          </w:r>
        </w:sdtContent>
      </w:sdt>
    </w:p>
    <w:p w:rsidR="009C057A" w:rsidRPr="009C057A" w:rsidRDefault="009C057A">
      <w:pPr>
        <w:pStyle w:val="PrimarySectionText-HCG"/>
        <w:ind w:left="0" w:firstLine="0"/>
        <w:rPr>
          <w:b/>
          <w:sz w:val="22"/>
        </w:rPr>
      </w:pPr>
      <w:r w:rsidRPr="009C057A">
        <w:rPr>
          <w:b/>
          <w:sz w:val="22"/>
        </w:rPr>
        <w:t>3.2   Name the organization(s)/individuals who will receive data resulting from this study.</w:t>
      </w:r>
    </w:p>
    <w:p w:rsidR="009C057A" w:rsidRDefault="004B65D1">
      <w:pPr>
        <w:pStyle w:val="PrimarySectionText-HCG"/>
        <w:ind w:left="0" w:firstLine="0"/>
        <w:rPr>
          <w:sz w:val="22"/>
        </w:rPr>
      </w:pPr>
      <w:sdt>
        <w:sdtPr>
          <w:rPr>
            <w:rFonts w:cs="Arial"/>
            <w:b/>
            <w:sz w:val="22"/>
          </w:rPr>
          <w:id w:val="-2044133383"/>
          <w:placeholder>
            <w:docPart w:val="B05F3EC30D1141A79EAB96A8B6E5706B"/>
          </w:placeholder>
          <w:showingPlcHdr/>
        </w:sdtPr>
        <w:sdtEndPr/>
        <w:sdtContent>
          <w:r w:rsidR="009C057A" w:rsidRPr="009C057A">
            <w:rPr>
              <w:rStyle w:val="PlaceholderText"/>
              <w:rFonts w:cs="Arial"/>
              <w:color w:val="auto"/>
              <w:sz w:val="22"/>
            </w:rPr>
            <w:t>Click or tap here to enter text.</w:t>
          </w:r>
        </w:sdtContent>
      </w:sdt>
    </w:p>
    <w:p w:rsidR="00CB2AA3" w:rsidRPr="00CB2AA3" w:rsidRDefault="0027366B" w:rsidP="0027366B">
      <w:pPr>
        <w:pStyle w:val="SectionHeading-HCG"/>
        <w:pBdr>
          <w:top w:val="single" w:sz="4" w:space="0" w:color="AEAAAA" w:themeColor="background2" w:themeShade="BF"/>
        </w:pBdr>
        <w:spacing w:after="0"/>
        <w:rPr>
          <w:caps w:val="0"/>
          <w:sz w:val="22"/>
          <w:szCs w:val="22"/>
        </w:rPr>
      </w:pPr>
      <w:r>
        <w:rPr>
          <w:sz w:val="22"/>
          <w:szCs w:val="22"/>
        </w:rPr>
        <w:t>4</w:t>
      </w:r>
      <w:r w:rsidR="00CB2AA3">
        <w:rPr>
          <w:sz w:val="22"/>
          <w:szCs w:val="22"/>
        </w:rPr>
        <w:t xml:space="preserve">. </w:t>
      </w:r>
      <w:r>
        <w:rPr>
          <w:sz w:val="22"/>
          <w:szCs w:val="22"/>
        </w:rPr>
        <w:t>agreements</w:t>
      </w:r>
    </w:p>
    <w:p w:rsidR="00AD0BEE" w:rsidRDefault="00CD52A8">
      <w:pPr>
        <w:pStyle w:val="PrimarySectionText-HCG"/>
        <w:ind w:left="0" w:firstLine="0"/>
        <w:rPr>
          <w:i/>
          <w:color w:val="0000FF"/>
          <w:sz w:val="22"/>
        </w:rPr>
      </w:pPr>
      <w:r>
        <w:rPr>
          <w:b/>
          <w:sz w:val="22"/>
        </w:rPr>
        <w:t>4</w:t>
      </w:r>
      <w:r w:rsidRPr="009C057A">
        <w:rPr>
          <w:b/>
          <w:sz w:val="22"/>
        </w:rPr>
        <w:t xml:space="preserve">.1   </w:t>
      </w:r>
      <w:r w:rsidRPr="00CD52A8">
        <w:rPr>
          <w:b/>
          <w:szCs w:val="20"/>
        </w:rPr>
        <w:t xml:space="preserve">Please list any agreements that govern or are required for the performance of this study.  Agreements must be provided with the IRB submission.  If the study is using the Sinai-Sema4 Master Service Agreement, please provide all study-specific attachments to the MSA in the IRB submission (i.e., </w:t>
      </w:r>
      <w:r w:rsidRPr="00CD52A8">
        <w:rPr>
          <w:rFonts w:cs="Arial"/>
          <w:b/>
          <w:szCs w:val="20"/>
        </w:rPr>
        <w:t xml:space="preserve">statements of work, business associate addendums, </w:t>
      </w:r>
      <w:proofErr w:type="gramStart"/>
      <w:r w:rsidRPr="00CD52A8">
        <w:rPr>
          <w:rFonts w:cs="Arial"/>
          <w:b/>
          <w:szCs w:val="20"/>
        </w:rPr>
        <w:t>exhibits</w:t>
      </w:r>
      <w:proofErr w:type="gramEnd"/>
      <w:r w:rsidRPr="00CD52A8">
        <w:rPr>
          <w:rFonts w:cs="Arial"/>
          <w:b/>
          <w:szCs w:val="20"/>
        </w:rPr>
        <w:t>).</w:t>
      </w:r>
      <w:r w:rsidR="00CB2AA3" w:rsidRPr="00CB2AA3">
        <w:rPr>
          <w:i/>
          <w:color w:val="0000FF"/>
          <w:sz w:val="22"/>
        </w:rPr>
        <w:tab/>
      </w:r>
    </w:p>
    <w:p w:rsidR="00CD52A8" w:rsidRPr="00CB2AA3" w:rsidRDefault="004B65D1">
      <w:pPr>
        <w:pStyle w:val="PrimarySectionText-HCG"/>
        <w:ind w:left="0" w:firstLine="0"/>
        <w:rPr>
          <w:i/>
          <w:color w:val="0000FF"/>
          <w:sz w:val="22"/>
        </w:rPr>
        <w:sectPr w:rsidR="00CD52A8" w:rsidRPr="00CB2AA3">
          <w:headerReference w:type="default" r:id="rId17"/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  <w:sdt>
        <w:sdtPr>
          <w:rPr>
            <w:rFonts w:cs="Arial"/>
            <w:b/>
            <w:sz w:val="22"/>
          </w:rPr>
          <w:id w:val="-213742893"/>
          <w:placeholder>
            <w:docPart w:val="2562C2B0CA29473BB95173D2E1815582"/>
          </w:placeholder>
          <w:showingPlcHdr/>
        </w:sdtPr>
        <w:sdtEndPr/>
        <w:sdtContent>
          <w:r w:rsidR="00CD52A8" w:rsidRPr="009C057A">
            <w:rPr>
              <w:rStyle w:val="PlaceholderText"/>
              <w:rFonts w:cs="Arial"/>
              <w:color w:val="auto"/>
              <w:sz w:val="22"/>
            </w:rPr>
            <w:t>Click or tap here to enter text.</w:t>
          </w:r>
        </w:sdtContent>
      </w:sdt>
    </w:p>
    <w:p w:rsidR="00C71D4F" w:rsidRDefault="00C71D4F" w:rsidP="0041688E">
      <w:pPr>
        <w:spacing w:after="0"/>
        <w:rPr>
          <w:rFonts w:ascii="Arial" w:hAnsi="Arial" w:cs="Arial"/>
          <w:b/>
          <w:bCs/>
        </w:rPr>
      </w:pPr>
    </w:p>
    <w:p w:rsidR="0041688E" w:rsidRDefault="0041688E" w:rsidP="0041688E">
      <w:pPr>
        <w:pStyle w:val="SectionHeading-HCG"/>
        <w:pBdr>
          <w:top w:val="single" w:sz="4" w:space="0" w:color="AEAAAA" w:themeColor="background2" w:themeShade="BF"/>
        </w:pBdr>
        <w:rPr>
          <w:sz w:val="22"/>
          <w:szCs w:val="22"/>
        </w:rPr>
      </w:pPr>
    </w:p>
    <w:p w:rsidR="00C71D4F" w:rsidRDefault="00C71D4F" w:rsidP="00C71D4F">
      <w:pPr>
        <w:pStyle w:val="ChecklistBasis"/>
        <w:rPr>
          <w:rStyle w:val="ChecklistLeader"/>
        </w:rPr>
        <w:sectPr w:rsidR="00C71D4F" w:rsidSect="00C71D4F">
          <w:headerReference w:type="default" r:id="rId18"/>
          <w:footerReference w:type="default" r:id="rId19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71D4F" w:rsidRPr="00C71D4F" w:rsidRDefault="00C71D4F" w:rsidP="0041688E">
      <w:pPr>
        <w:spacing w:after="0"/>
        <w:rPr>
          <w:rFonts w:ascii="Arial" w:hAnsi="Arial" w:cs="Arial"/>
          <w:bCs/>
          <w:i/>
          <w:color w:val="0000FF"/>
        </w:rPr>
      </w:pPr>
      <w:r w:rsidRPr="00C71D4F">
        <w:rPr>
          <w:rFonts w:ascii="Arial" w:hAnsi="Arial" w:cs="Arial"/>
          <w:b/>
          <w:bCs/>
        </w:rPr>
        <w:t xml:space="preserve">Attach completed HRP-234 form with the IRB submission. </w:t>
      </w:r>
      <w:r w:rsidRPr="00C71D4F">
        <w:rPr>
          <w:rFonts w:ascii="Arial" w:hAnsi="Arial" w:cs="Arial"/>
          <w:bCs/>
          <w:i/>
          <w:color w:val="0000FF"/>
        </w:rPr>
        <w:t>Submissions with an incomplete HRP-234 form will be returned during pre-review.</w:t>
      </w:r>
    </w:p>
    <w:p w:rsidR="00C71D4F" w:rsidRDefault="00C71D4F" w:rsidP="0041688E">
      <w:pPr>
        <w:spacing w:after="0"/>
        <w:rPr>
          <w:rFonts w:ascii="Arial" w:hAnsi="Arial" w:cs="Arial"/>
          <w:b/>
          <w:bCs/>
        </w:rPr>
      </w:pPr>
    </w:p>
    <w:p w:rsidR="0041688E" w:rsidRPr="0041688E" w:rsidRDefault="00C71D4F" w:rsidP="00C71D4F">
      <w:pPr>
        <w:spacing w:before="120" w:after="120"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Name of the person completing the form: </w:t>
      </w:r>
      <w:sdt>
        <w:sdtPr>
          <w:rPr>
            <w:rFonts w:cs="Arial"/>
            <w:color w:val="767171" w:themeColor="background2" w:themeShade="80"/>
          </w:rPr>
          <w:id w:val="1235898027"/>
          <w:placeholder>
            <w:docPart w:val="391760B3B9584DA1BAC77F5924C1EB7D"/>
          </w:placeholder>
          <w:showingPlcHdr/>
        </w:sdtPr>
        <w:sdtEndPr/>
        <w:sdtContent>
          <w:r w:rsidRPr="00C71D4F">
            <w:rPr>
              <w:rStyle w:val="PlaceholderText"/>
              <w:rFonts w:ascii="Arial" w:hAnsi="Arial" w:cs="Arial"/>
              <w:color w:val="auto"/>
            </w:rPr>
            <w:t>Click or tap here to enter text.</w:t>
          </w:r>
        </w:sdtContent>
      </w:sdt>
    </w:p>
    <w:p w:rsidR="0041688E" w:rsidRPr="00C71D4F" w:rsidRDefault="001F6177" w:rsidP="00C71D4F">
      <w:pPr>
        <w:pStyle w:val="PrimarySectionText-HCG"/>
        <w:spacing w:before="120" w:line="276" w:lineRule="auto"/>
        <w:rPr>
          <w:rFonts w:cs="Arial"/>
          <w:sz w:val="22"/>
        </w:rPr>
      </w:pPr>
      <w:r>
        <w:rPr>
          <w:rFonts w:cs="Arial"/>
          <w:b/>
          <w:sz w:val="22"/>
        </w:rPr>
        <w:t>Date</w:t>
      </w:r>
      <w:r w:rsidR="0041688E" w:rsidRPr="00C71D4F">
        <w:rPr>
          <w:rFonts w:cs="Arial"/>
          <w:b/>
          <w:sz w:val="22"/>
        </w:rPr>
        <w:t>:</w:t>
      </w:r>
      <w:r w:rsidR="0041688E" w:rsidRPr="00C71D4F">
        <w:rPr>
          <w:rFonts w:cs="Arial"/>
          <w:sz w:val="22"/>
        </w:rPr>
        <w:t xml:space="preserve"> </w:t>
      </w:r>
      <w:sdt>
        <w:sdtPr>
          <w:rPr>
            <w:rFonts w:cs="Arial"/>
            <w:color w:val="767171" w:themeColor="background2" w:themeShade="80"/>
            <w:sz w:val="22"/>
          </w:rPr>
          <w:id w:val="10414496"/>
          <w:placeholder>
            <w:docPart w:val="0E2D0A869F13419BA8F629D7E6E38CCC"/>
          </w:placeholder>
          <w:showingPlcHdr/>
        </w:sdtPr>
        <w:sdtEndPr/>
        <w:sdtContent>
          <w:r w:rsidR="0041688E" w:rsidRPr="00C71D4F">
            <w:rPr>
              <w:rStyle w:val="PlaceholderText"/>
              <w:rFonts w:cs="Arial"/>
              <w:color w:val="auto"/>
              <w:sz w:val="22"/>
            </w:rPr>
            <w:t>Click or tap here to enter text.</w:t>
          </w:r>
        </w:sdtContent>
      </w:sdt>
    </w:p>
    <w:p w:rsidR="0041688E" w:rsidRPr="00C71D4F" w:rsidRDefault="0041688E" w:rsidP="0041688E">
      <w:pPr>
        <w:spacing w:after="0"/>
        <w:rPr>
          <w:rFonts w:ascii="Arial" w:hAnsi="Arial" w:cs="Arial"/>
          <w:b/>
          <w:bCs/>
          <w:sz w:val="20"/>
        </w:rPr>
      </w:pPr>
    </w:p>
    <w:p w:rsidR="0041688E" w:rsidRDefault="0041688E">
      <w:pPr>
        <w:pStyle w:val="Sub-SectionText-HCG"/>
        <w:ind w:left="0" w:firstLine="0"/>
        <w:rPr>
          <w:sz w:val="22"/>
        </w:rPr>
      </w:pPr>
    </w:p>
    <w:sectPr w:rsidR="0041688E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5C65" w:rsidRDefault="00935C65" w:rsidP="00855EE6">
      <w:pPr>
        <w:spacing w:after="0" w:line="240" w:lineRule="auto"/>
      </w:pPr>
      <w:r>
        <w:separator/>
      </w:r>
    </w:p>
  </w:endnote>
  <w:endnote w:type="continuationSeparator" w:id="0">
    <w:p w:rsidR="00935C65" w:rsidRDefault="00935C65" w:rsidP="00855EE6">
      <w:pPr>
        <w:spacing w:after="0" w:line="240" w:lineRule="auto"/>
      </w:pPr>
      <w:r>
        <w:continuationSeparator/>
      </w:r>
    </w:p>
  </w:endnote>
  <w:endnote w:type="continuationNotice" w:id="1">
    <w:p w:rsidR="00935C65" w:rsidRDefault="00935C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ontserrat-Regular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6177" w:rsidRDefault="001F61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73D3" w:rsidRPr="002773D3" w:rsidRDefault="002773D3" w:rsidP="002773D3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4B65D1">
      <w:rPr>
        <w:b/>
        <w:bCs/>
        <w:noProof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4B65D1">
      <w:rPr>
        <w:b/>
        <w:bCs/>
        <w:noProof/>
      </w:rPr>
      <w:t>2</w:t>
    </w:r>
    <w:r>
      <w:rPr>
        <w:b/>
        <w:bCs/>
      </w:rPr>
      <w:fldChar w:fldCharType="end"/>
    </w:r>
  </w:p>
  <w:p w:rsidR="00197777" w:rsidRDefault="00197777" w:rsidP="006B3E84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1A7B" w:rsidRPr="002773D3" w:rsidRDefault="00081A7B" w:rsidP="00081A7B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4B65D1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4B65D1">
      <w:rPr>
        <w:b/>
        <w:bCs/>
        <w:noProof/>
      </w:rPr>
      <w:t>2</w:t>
    </w:r>
    <w:r>
      <w:rPr>
        <w:b/>
        <w:bCs/>
      </w:rPr>
      <w:fldChar w:fldCharType="end"/>
    </w:r>
  </w:p>
  <w:p w:rsidR="00E51CCA" w:rsidRDefault="00E51CCA" w:rsidP="00E51CCA">
    <w:pPr>
      <w:pStyle w:val="Footer"/>
      <w:jc w:val="center"/>
    </w:pPr>
    <w:r w:rsidRPr="00CD2990">
      <w:rPr>
        <w:rFonts w:ascii="Montserrat-Regular" w:hAnsi="Montserrat-Regular" w:cs="Montserrat-Regular"/>
        <w:color w:val="17AFD4"/>
        <w:sz w:val="18"/>
        <w:szCs w:val="18"/>
      </w:rPr>
      <w:t xml:space="preserve">* PPHS </w:t>
    </w:r>
    <w:r w:rsidR="00B6636B">
      <w:rPr>
        <w:rFonts w:ascii="Montserrat-Regular" w:hAnsi="Montserrat-Regular" w:cs="Montserrat-Regular"/>
        <w:color w:val="17AFD4"/>
        <w:sz w:val="18"/>
        <w:szCs w:val="18"/>
      </w:rPr>
      <w:t>document only. Not part of Huron Toolkit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1D4F" w:rsidRDefault="00C71D4F" w:rsidP="00220BC3">
    <w:pPr>
      <w:pStyle w:val="SOPFooter"/>
      <w:tabs>
        <w:tab w:val="right" w:pos="10800"/>
      </w:tabs>
    </w:pPr>
    <w:proofErr w:type="gramStart"/>
    <w:r>
      <w:t>ver</w:t>
    </w:r>
    <w:proofErr w:type="gramEnd"/>
    <w:r>
      <w:t>. 4/30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5C65" w:rsidRDefault="00935C65" w:rsidP="00855EE6">
      <w:pPr>
        <w:spacing w:after="0" w:line="240" w:lineRule="auto"/>
      </w:pPr>
      <w:r>
        <w:separator/>
      </w:r>
    </w:p>
  </w:footnote>
  <w:footnote w:type="continuationSeparator" w:id="0">
    <w:p w:rsidR="00935C65" w:rsidRDefault="00935C65" w:rsidP="00855EE6">
      <w:pPr>
        <w:spacing w:after="0" w:line="240" w:lineRule="auto"/>
      </w:pPr>
      <w:r>
        <w:continuationSeparator/>
      </w:r>
    </w:p>
  </w:footnote>
  <w:footnote w:type="continuationNotice" w:id="1">
    <w:p w:rsidR="00935C65" w:rsidRDefault="00935C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6177" w:rsidRDefault="001F61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05B2" w:rsidRPr="006674BE" w:rsidRDefault="00855EE6" w:rsidP="006674BE">
    <w:pPr>
      <w:pStyle w:val="Header"/>
      <w:jc w:val="center"/>
      <w:rPr>
        <w:noProof/>
      </w:rPr>
    </w:pPr>
    <w:r>
      <w:rPr>
        <w:noProof/>
      </w:rPr>
      <w:drawing>
        <wp:inline distT="0" distB="0" distL="0" distR="0" wp14:anchorId="0272A956" wp14:editId="274897CF">
          <wp:extent cx="1627067" cy="51562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27067" cy="515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5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2947"/>
      <w:gridCol w:w="2723"/>
      <w:gridCol w:w="2880"/>
      <w:gridCol w:w="2256"/>
    </w:tblGrid>
    <w:tr w:rsidR="000411F3" w:rsidRPr="0007408F" w:rsidTr="000411F3">
      <w:trPr>
        <w:cantSplit/>
        <w:trHeight w:val="260"/>
      </w:trPr>
      <w:tc>
        <w:tcPr>
          <w:tcW w:w="2947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:rsidR="000411F3" w:rsidRPr="0007408F" w:rsidRDefault="000411F3" w:rsidP="000411F3">
          <w:pPr>
            <w:spacing w:after="0"/>
            <w:rPr>
              <w:rFonts w:ascii="Arial" w:hAnsi="Arial" w:cs="Arial"/>
            </w:rPr>
          </w:pPr>
          <w:r w:rsidRPr="00162368">
            <w:rPr>
              <w:rFonts w:ascii="Arial" w:hAnsi="Arial" w:cs="Arial"/>
              <w:noProof/>
            </w:rPr>
            <w:drawing>
              <wp:inline distT="0" distB="0" distL="0" distR="0" wp14:anchorId="046C9ADA" wp14:editId="557D57A3">
                <wp:extent cx="1600282" cy="565179"/>
                <wp:effectExtent l="0" t="0" r="0" b="635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 - 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0282" cy="56517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5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0411F3" w:rsidRPr="0007408F" w:rsidRDefault="000411F3" w:rsidP="00713F08">
          <w:pPr>
            <w:pStyle w:val="SOPName"/>
            <w:spacing w:before="120" w:after="120"/>
            <w:jc w:val="center"/>
            <w:rPr>
              <w:rFonts w:cs="Arial"/>
            </w:rPr>
          </w:pPr>
          <w:r>
            <w:rPr>
              <w:rStyle w:val="SOPLeader"/>
              <w:rFonts w:cs="Arial"/>
            </w:rPr>
            <w:t xml:space="preserve">FORM: </w:t>
          </w:r>
          <w:r w:rsidR="00713F08">
            <w:rPr>
              <w:rStyle w:val="SOPLeader"/>
              <w:rFonts w:cs="Arial"/>
            </w:rPr>
            <w:t>Sema4 Involvement in Research</w:t>
          </w:r>
          <w:r>
            <w:rPr>
              <w:rStyle w:val="SOPLeader"/>
              <w:rFonts w:cs="Arial"/>
            </w:rPr>
            <w:t>*</w:t>
          </w:r>
        </w:p>
      </w:tc>
    </w:tr>
    <w:tr w:rsidR="000411F3" w:rsidRPr="0007408F" w:rsidTr="000411F3">
      <w:trPr>
        <w:cantSplit/>
        <w:trHeight w:val="288"/>
      </w:trPr>
      <w:tc>
        <w:tcPr>
          <w:tcW w:w="2947" w:type="dxa"/>
          <w:vMerge/>
          <w:tcBorders>
            <w:top w:val="nil"/>
            <w:left w:val="nil"/>
            <w:bottom w:val="nil"/>
            <w:right w:val="single" w:sz="4" w:space="0" w:color="auto"/>
          </w:tcBorders>
        </w:tcPr>
        <w:p w:rsidR="000411F3" w:rsidRPr="0007408F" w:rsidRDefault="000411F3" w:rsidP="000411F3">
          <w:pPr>
            <w:rPr>
              <w:rFonts w:ascii="Arial" w:hAnsi="Arial" w:cs="Arial"/>
            </w:rPr>
          </w:pPr>
        </w:p>
      </w:tc>
      <w:tc>
        <w:tcPr>
          <w:tcW w:w="272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:rsidR="000411F3" w:rsidRPr="0007408F" w:rsidRDefault="000411F3" w:rsidP="000411F3">
          <w:pPr>
            <w:pStyle w:val="SOPTableHeader"/>
            <w:rPr>
              <w:rFonts w:cs="Arial"/>
              <w:sz w:val="18"/>
              <w:szCs w:val="18"/>
            </w:rPr>
          </w:pPr>
          <w:r w:rsidRPr="0007408F">
            <w:rPr>
              <w:rFonts w:cs="Arial"/>
              <w:sz w:val="18"/>
              <w:szCs w:val="18"/>
            </w:rPr>
            <w:t>NUMBER</w:t>
          </w:r>
        </w:p>
      </w:tc>
      <w:tc>
        <w:tcPr>
          <w:tcW w:w="288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:rsidR="000411F3" w:rsidRPr="0007408F" w:rsidRDefault="000411F3" w:rsidP="000411F3">
          <w:pPr>
            <w:pStyle w:val="SOPTableHeader"/>
            <w:rPr>
              <w:rFonts w:cs="Arial"/>
              <w:sz w:val="18"/>
              <w:szCs w:val="18"/>
            </w:rPr>
          </w:pPr>
          <w:r w:rsidRPr="0007408F">
            <w:rPr>
              <w:rFonts w:cs="Arial"/>
              <w:sz w:val="18"/>
              <w:szCs w:val="18"/>
            </w:rPr>
            <w:t>DATE</w:t>
          </w:r>
        </w:p>
      </w:tc>
      <w:tc>
        <w:tcPr>
          <w:tcW w:w="225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:rsidR="000411F3" w:rsidRPr="0007408F" w:rsidRDefault="000411F3" w:rsidP="000411F3">
          <w:pPr>
            <w:pStyle w:val="SOPTableHeader"/>
            <w:rPr>
              <w:rFonts w:cs="Arial"/>
              <w:sz w:val="18"/>
              <w:szCs w:val="18"/>
            </w:rPr>
          </w:pPr>
          <w:r w:rsidRPr="0007408F">
            <w:rPr>
              <w:rFonts w:cs="Arial"/>
              <w:sz w:val="18"/>
              <w:szCs w:val="18"/>
            </w:rPr>
            <w:t>PAGE</w:t>
          </w:r>
        </w:p>
      </w:tc>
    </w:tr>
    <w:tr w:rsidR="000411F3" w:rsidRPr="0007408F" w:rsidTr="000411F3">
      <w:trPr>
        <w:cantSplit/>
        <w:trHeight w:val="288"/>
      </w:trPr>
      <w:tc>
        <w:tcPr>
          <w:tcW w:w="2947" w:type="dxa"/>
          <w:vMerge/>
          <w:tcBorders>
            <w:top w:val="nil"/>
            <w:left w:val="nil"/>
            <w:bottom w:val="nil"/>
            <w:right w:val="single" w:sz="4" w:space="0" w:color="auto"/>
          </w:tcBorders>
        </w:tcPr>
        <w:p w:rsidR="000411F3" w:rsidRPr="0007408F" w:rsidRDefault="000411F3" w:rsidP="000411F3">
          <w:pPr>
            <w:rPr>
              <w:rFonts w:ascii="Arial" w:hAnsi="Arial" w:cs="Arial"/>
            </w:rPr>
          </w:pPr>
        </w:p>
      </w:tc>
      <w:tc>
        <w:tcPr>
          <w:tcW w:w="272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:rsidR="000411F3" w:rsidRPr="0007408F" w:rsidRDefault="000411F3" w:rsidP="0010372F">
          <w:pPr>
            <w:pStyle w:val="SOPTableEntry"/>
            <w:rPr>
              <w:rFonts w:cs="Arial"/>
            </w:rPr>
          </w:pPr>
          <w:r w:rsidRPr="0007408F">
            <w:rPr>
              <w:rFonts w:cs="Arial"/>
            </w:rPr>
            <w:t>HRP-</w:t>
          </w:r>
          <w:r>
            <w:rPr>
              <w:rFonts w:cs="Arial"/>
            </w:rPr>
            <w:t>2</w:t>
          </w:r>
          <w:r w:rsidR="00E47242">
            <w:rPr>
              <w:rFonts w:cs="Arial"/>
            </w:rPr>
            <w:t>3</w:t>
          </w:r>
          <w:r w:rsidR="00713F08">
            <w:rPr>
              <w:rFonts w:cs="Arial"/>
            </w:rPr>
            <w:t>4</w:t>
          </w:r>
        </w:p>
      </w:tc>
      <w:tc>
        <w:tcPr>
          <w:tcW w:w="288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:rsidR="000411F3" w:rsidRPr="0007408F" w:rsidRDefault="00713F08" w:rsidP="000411F3">
          <w:pPr>
            <w:pStyle w:val="SOPTableEntry"/>
            <w:rPr>
              <w:rFonts w:cs="Arial"/>
            </w:rPr>
          </w:pPr>
          <w:r>
            <w:rPr>
              <w:rFonts w:cs="Arial"/>
            </w:rPr>
            <w:t>04/30</w:t>
          </w:r>
          <w:r w:rsidR="0010372F">
            <w:rPr>
              <w:rFonts w:cs="Arial"/>
            </w:rPr>
            <w:t>/2021</w:t>
          </w:r>
        </w:p>
      </w:tc>
      <w:tc>
        <w:tcPr>
          <w:tcW w:w="225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:rsidR="000411F3" w:rsidRPr="0007408F" w:rsidRDefault="000411F3" w:rsidP="000411F3">
          <w:pPr>
            <w:pStyle w:val="SOPTableEntry"/>
            <w:rPr>
              <w:rFonts w:cs="Arial"/>
            </w:rPr>
          </w:pPr>
          <w:r w:rsidRPr="0007408F">
            <w:rPr>
              <w:rFonts w:cs="Arial"/>
            </w:rPr>
            <w:fldChar w:fldCharType="begin"/>
          </w:r>
          <w:r w:rsidRPr="0007408F">
            <w:rPr>
              <w:rFonts w:cs="Arial"/>
            </w:rPr>
            <w:instrText xml:space="preserve"> PAGE </w:instrText>
          </w:r>
          <w:r w:rsidRPr="0007408F">
            <w:rPr>
              <w:rFonts w:cs="Arial"/>
            </w:rPr>
            <w:fldChar w:fldCharType="separate"/>
          </w:r>
          <w:r w:rsidR="004B65D1">
            <w:rPr>
              <w:rFonts w:cs="Arial"/>
              <w:noProof/>
            </w:rPr>
            <w:t>1</w:t>
          </w:r>
          <w:r w:rsidRPr="0007408F">
            <w:rPr>
              <w:rFonts w:cs="Arial"/>
            </w:rPr>
            <w:fldChar w:fldCharType="end"/>
          </w:r>
          <w:r w:rsidRPr="0007408F">
            <w:rPr>
              <w:rFonts w:cs="Arial"/>
            </w:rPr>
            <w:t xml:space="preserve"> of </w:t>
          </w:r>
          <w:r w:rsidRPr="0007408F">
            <w:rPr>
              <w:rFonts w:cs="Arial"/>
              <w:noProof/>
            </w:rPr>
            <w:fldChar w:fldCharType="begin"/>
          </w:r>
          <w:r w:rsidRPr="0007408F">
            <w:rPr>
              <w:rFonts w:cs="Arial"/>
              <w:noProof/>
            </w:rPr>
            <w:instrText xml:space="preserve"> NUMPAGES </w:instrText>
          </w:r>
          <w:r w:rsidRPr="0007408F">
            <w:rPr>
              <w:rFonts w:cs="Arial"/>
              <w:noProof/>
            </w:rPr>
            <w:fldChar w:fldCharType="separate"/>
          </w:r>
          <w:r w:rsidR="004B65D1">
            <w:rPr>
              <w:rFonts w:cs="Arial"/>
              <w:noProof/>
            </w:rPr>
            <w:t>2</w:t>
          </w:r>
          <w:r w:rsidRPr="0007408F">
            <w:rPr>
              <w:rFonts w:cs="Arial"/>
              <w:noProof/>
            </w:rPr>
            <w:fldChar w:fldCharType="end"/>
          </w:r>
        </w:p>
      </w:tc>
    </w:tr>
  </w:tbl>
  <w:p w:rsidR="00F6142B" w:rsidRDefault="00F6142B" w:rsidP="007A5955">
    <w:pPr>
      <w:pStyle w:val="Header"/>
      <w:jc w:val="cent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142B" w:rsidRPr="006674BE" w:rsidRDefault="00F6142B" w:rsidP="006674BE">
    <w:pPr>
      <w:pStyle w:val="Header"/>
      <w:jc w:val="center"/>
      <w:rPr>
        <w:noProof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18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160"/>
      <w:gridCol w:w="2952"/>
      <w:gridCol w:w="2952"/>
      <w:gridCol w:w="2952"/>
    </w:tblGrid>
    <w:tr w:rsidR="00C71D4F">
      <w:trPr>
        <w:cantSplit/>
        <w:trHeight w:hRule="exact" w:val="576"/>
      </w:trPr>
      <w:tc>
        <w:tcPr>
          <w:tcW w:w="2160" w:type="dxa"/>
          <w:vMerge w:val="restart"/>
          <w:vAlign w:val="center"/>
        </w:tcPr>
        <w:p w:rsidR="00C71D4F" w:rsidRDefault="004B65D1">
          <w:pPr>
            <w:pStyle w:val="ChecklistTableHeader"/>
          </w:pPr>
          <w:r>
            <w:rPr>
              <w:noProof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MSMC_RGB_Vrtl[1]" style="width:22.5pt;height:29.25pt">
                <v:imagedata r:id="rId1" o:title="MSMC_RGB_Vrtl[1]"/>
              </v:shape>
            </w:pict>
          </w:r>
        </w:p>
      </w:tc>
      <w:tc>
        <w:tcPr>
          <w:tcW w:w="8814" w:type="dxa"/>
          <w:gridSpan w:val="3"/>
        </w:tcPr>
        <w:p w:rsidR="00C71D4F" w:rsidRDefault="00C71D4F" w:rsidP="00C8354C">
          <w:pPr>
            <w:pStyle w:val="ChecklistName"/>
          </w:pPr>
          <w:r>
            <w:rPr>
              <w:rStyle w:val="ChecklistLeader"/>
            </w:rPr>
            <w:t xml:space="preserve">FORM: </w:t>
          </w:r>
          <w:r>
            <w:t>Sema4 Involvement</w:t>
          </w:r>
        </w:p>
      </w:tc>
    </w:tr>
    <w:tr w:rsidR="00C71D4F">
      <w:trPr>
        <w:cantSplit/>
      </w:trPr>
      <w:tc>
        <w:tcPr>
          <w:tcW w:w="2160" w:type="dxa"/>
          <w:vMerge/>
        </w:tcPr>
        <w:p w:rsidR="00C71D4F" w:rsidRDefault="00C71D4F">
          <w:pPr>
            <w:jc w:val="center"/>
            <w:rPr>
              <w:rFonts w:ascii="Tahoma" w:hAnsi="Tahoma" w:cs="Tahoma"/>
              <w:sz w:val="20"/>
            </w:rPr>
          </w:pPr>
        </w:p>
      </w:tc>
      <w:tc>
        <w:tcPr>
          <w:tcW w:w="2952" w:type="dxa"/>
          <w:vAlign w:val="center"/>
        </w:tcPr>
        <w:p w:rsidR="00C71D4F" w:rsidRDefault="00C71D4F">
          <w:pPr>
            <w:pStyle w:val="ChecklistTableHeader"/>
          </w:pPr>
          <w:r>
            <w:t>NUMBER</w:t>
          </w:r>
        </w:p>
      </w:tc>
      <w:tc>
        <w:tcPr>
          <w:tcW w:w="2952" w:type="dxa"/>
          <w:vAlign w:val="center"/>
        </w:tcPr>
        <w:p w:rsidR="00C71D4F" w:rsidRDefault="00C71D4F">
          <w:pPr>
            <w:pStyle w:val="ChecklistTableHeader"/>
          </w:pPr>
          <w:r>
            <w:t>DATE</w:t>
          </w:r>
        </w:p>
      </w:tc>
      <w:tc>
        <w:tcPr>
          <w:tcW w:w="2952" w:type="dxa"/>
          <w:vAlign w:val="center"/>
        </w:tcPr>
        <w:p w:rsidR="00C71D4F" w:rsidRDefault="00C71D4F">
          <w:pPr>
            <w:pStyle w:val="ChecklistTableHeader"/>
          </w:pPr>
          <w:r>
            <w:t>PAGE</w:t>
          </w:r>
        </w:p>
      </w:tc>
    </w:tr>
    <w:tr w:rsidR="00C71D4F">
      <w:trPr>
        <w:cantSplit/>
      </w:trPr>
      <w:tc>
        <w:tcPr>
          <w:tcW w:w="2160" w:type="dxa"/>
          <w:vMerge/>
        </w:tcPr>
        <w:p w:rsidR="00C71D4F" w:rsidRDefault="00C71D4F">
          <w:pPr>
            <w:jc w:val="center"/>
            <w:rPr>
              <w:rFonts w:ascii="Tahoma" w:hAnsi="Tahoma" w:cs="Tahoma"/>
              <w:sz w:val="20"/>
            </w:rPr>
          </w:pPr>
        </w:p>
      </w:tc>
      <w:tc>
        <w:tcPr>
          <w:tcW w:w="2952" w:type="dxa"/>
          <w:vAlign w:val="center"/>
        </w:tcPr>
        <w:p w:rsidR="00C71D4F" w:rsidRDefault="00C71D4F" w:rsidP="00C8354C">
          <w:pPr>
            <w:pStyle w:val="ChecklistTableEntry"/>
          </w:pPr>
          <w:r>
            <w:t>HRP</w:t>
          </w:r>
        </w:p>
      </w:tc>
      <w:tc>
        <w:tcPr>
          <w:tcW w:w="2952" w:type="dxa"/>
          <w:vAlign w:val="center"/>
        </w:tcPr>
        <w:p w:rsidR="00C71D4F" w:rsidRDefault="00C71D4F" w:rsidP="00FD38A6">
          <w:pPr>
            <w:pStyle w:val="ChecklistTableEntry"/>
          </w:pPr>
        </w:p>
      </w:tc>
      <w:tc>
        <w:tcPr>
          <w:tcW w:w="2910" w:type="dxa"/>
          <w:vAlign w:val="center"/>
        </w:tcPr>
        <w:p w:rsidR="00C71D4F" w:rsidRDefault="00C71D4F">
          <w:pPr>
            <w:pStyle w:val="ChecklistTableEntry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  <w:r>
            <w:t xml:space="preserve"> of </w:t>
          </w:r>
          <w:fldSimple w:instr=" NUMPAGES ">
            <w:r>
              <w:rPr>
                <w:noProof/>
              </w:rPr>
              <w:t>1</w:t>
            </w:r>
          </w:fldSimple>
        </w:p>
      </w:tc>
    </w:tr>
  </w:tbl>
  <w:p w:rsidR="00C71D4F" w:rsidRDefault="00C71D4F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E56FC"/>
    <w:multiLevelType w:val="hybridMultilevel"/>
    <w:tmpl w:val="E03039FA"/>
    <w:lvl w:ilvl="0" w:tplc="9C8C0F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C62A72"/>
    <w:multiLevelType w:val="hybridMultilevel"/>
    <w:tmpl w:val="474CB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7682879"/>
    <w:multiLevelType w:val="multilevel"/>
    <w:tmpl w:val="DFE87EAA"/>
    <w:lvl w:ilvl="0">
      <w:start w:val="1"/>
      <w:numFmt w:val="decimal"/>
      <w:lvlText w:val="%1"/>
      <w:lvlJc w:val="left"/>
      <w:pPr>
        <w:tabs>
          <w:tab w:val="num" w:pos="2250"/>
        </w:tabs>
        <w:ind w:left="2250" w:hanging="720"/>
      </w:pPr>
      <w:rPr>
        <w:rFonts w:ascii="Arial Narrow" w:eastAsia="Arial Unicode MS" w:hAnsi="Arial Narrow" w:cs="Calibri" w:hint="default"/>
      </w:rPr>
    </w:lvl>
    <w:lvl w:ilvl="1">
      <w:start w:val="1"/>
      <w:numFmt w:val="decimal"/>
      <w:lvlText w:val="☐  %1.%2"/>
      <w:lvlJc w:val="left"/>
      <w:pPr>
        <w:tabs>
          <w:tab w:val="num" w:pos="2610"/>
        </w:tabs>
        <w:ind w:left="261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3798"/>
        </w:tabs>
        <w:ind w:left="379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5274"/>
        </w:tabs>
        <w:ind w:left="5274" w:hanging="1296"/>
      </w:pPr>
      <w:rPr>
        <w:rFonts w:ascii="Arial Unicode MS" w:eastAsia="Arial Unicode MS" w:hAnsi="Arial Unicode MS" w:hint="eastAsia"/>
        <w:strike w:val="0"/>
        <w:dstrike w:val="0"/>
        <w:outline w:val="0"/>
        <w:shadow w:val="0"/>
        <w:emboss w:val="0"/>
        <w:imprint w:val="0"/>
        <w:vertAlign w:val="baseline"/>
      </w:rPr>
    </w:lvl>
    <w:lvl w:ilvl="4">
      <w:start w:val="1"/>
      <w:numFmt w:val="decimal"/>
      <w:lvlText w:val="%1.%2.%3.%4.%5"/>
      <w:lvlJc w:val="left"/>
      <w:pPr>
        <w:tabs>
          <w:tab w:val="num" w:pos="6858"/>
        </w:tabs>
        <w:ind w:left="685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730"/>
        </w:tabs>
        <w:ind w:left="873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826"/>
        </w:tabs>
        <w:ind w:left="282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970"/>
        </w:tabs>
        <w:ind w:left="29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114"/>
        </w:tabs>
        <w:ind w:left="3114" w:hanging="1584"/>
      </w:pPr>
      <w:rPr>
        <w:rFonts w:hint="default"/>
      </w:rPr>
    </w:lvl>
  </w:abstractNum>
  <w:abstractNum w:abstractNumId="5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NjGyNDc1MDA3NTdQ0lEKTi0uzszPAykwqgUAI8S2KywAAAA="/>
  </w:docVars>
  <w:rsids>
    <w:rsidRoot w:val="00855EE6"/>
    <w:rsid w:val="0001089F"/>
    <w:rsid w:val="000411F3"/>
    <w:rsid w:val="00042193"/>
    <w:rsid w:val="00073852"/>
    <w:rsid w:val="00081A7B"/>
    <w:rsid w:val="00082AFF"/>
    <w:rsid w:val="00095BC7"/>
    <w:rsid w:val="0009795E"/>
    <w:rsid w:val="000A10EB"/>
    <w:rsid w:val="000C5836"/>
    <w:rsid w:val="000D20F0"/>
    <w:rsid w:val="000E220B"/>
    <w:rsid w:val="000E2255"/>
    <w:rsid w:val="000F0EAE"/>
    <w:rsid w:val="000F5F1B"/>
    <w:rsid w:val="00100D6F"/>
    <w:rsid w:val="0010372F"/>
    <w:rsid w:val="00112F1A"/>
    <w:rsid w:val="00121C86"/>
    <w:rsid w:val="001432ED"/>
    <w:rsid w:val="00150F7C"/>
    <w:rsid w:val="00184B4F"/>
    <w:rsid w:val="00197777"/>
    <w:rsid w:val="001E3EF0"/>
    <w:rsid w:val="001E7331"/>
    <w:rsid w:val="001F20EA"/>
    <w:rsid w:val="001F6177"/>
    <w:rsid w:val="00216912"/>
    <w:rsid w:val="00255391"/>
    <w:rsid w:val="00272E9B"/>
    <w:rsid w:val="0027366B"/>
    <w:rsid w:val="002773D3"/>
    <w:rsid w:val="00296C11"/>
    <w:rsid w:val="002A0DD4"/>
    <w:rsid w:val="002B681F"/>
    <w:rsid w:val="002C30D7"/>
    <w:rsid w:val="00326970"/>
    <w:rsid w:val="00341A41"/>
    <w:rsid w:val="0035722D"/>
    <w:rsid w:val="00390384"/>
    <w:rsid w:val="0039242E"/>
    <w:rsid w:val="003C7F64"/>
    <w:rsid w:val="003E5AE2"/>
    <w:rsid w:val="00400AC9"/>
    <w:rsid w:val="00413B76"/>
    <w:rsid w:val="0041688E"/>
    <w:rsid w:val="00433C87"/>
    <w:rsid w:val="004372C1"/>
    <w:rsid w:val="004B05DE"/>
    <w:rsid w:val="004B65D1"/>
    <w:rsid w:val="004D73FC"/>
    <w:rsid w:val="00512CDD"/>
    <w:rsid w:val="005159DD"/>
    <w:rsid w:val="00532B16"/>
    <w:rsid w:val="005474AD"/>
    <w:rsid w:val="00574247"/>
    <w:rsid w:val="005853D1"/>
    <w:rsid w:val="00591A1D"/>
    <w:rsid w:val="005C2834"/>
    <w:rsid w:val="005D6412"/>
    <w:rsid w:val="00612FDA"/>
    <w:rsid w:val="00614FD7"/>
    <w:rsid w:val="0062282F"/>
    <w:rsid w:val="00625EFE"/>
    <w:rsid w:val="00636276"/>
    <w:rsid w:val="00650A58"/>
    <w:rsid w:val="006674BE"/>
    <w:rsid w:val="00675EB8"/>
    <w:rsid w:val="006B3E84"/>
    <w:rsid w:val="006C3173"/>
    <w:rsid w:val="006F23D2"/>
    <w:rsid w:val="00704635"/>
    <w:rsid w:val="007066C3"/>
    <w:rsid w:val="00710C5B"/>
    <w:rsid w:val="00713F08"/>
    <w:rsid w:val="00715EC0"/>
    <w:rsid w:val="007469E0"/>
    <w:rsid w:val="00782964"/>
    <w:rsid w:val="007A5955"/>
    <w:rsid w:val="007A6C53"/>
    <w:rsid w:val="007A7561"/>
    <w:rsid w:val="008103E5"/>
    <w:rsid w:val="008145ED"/>
    <w:rsid w:val="00821C23"/>
    <w:rsid w:val="00833535"/>
    <w:rsid w:val="0084152D"/>
    <w:rsid w:val="00855EE6"/>
    <w:rsid w:val="0086083E"/>
    <w:rsid w:val="00872DA6"/>
    <w:rsid w:val="00893D51"/>
    <w:rsid w:val="008B0231"/>
    <w:rsid w:val="008B32E5"/>
    <w:rsid w:val="008B3D20"/>
    <w:rsid w:val="00917358"/>
    <w:rsid w:val="009349A9"/>
    <w:rsid w:val="00935C65"/>
    <w:rsid w:val="00972B41"/>
    <w:rsid w:val="00983613"/>
    <w:rsid w:val="009C057A"/>
    <w:rsid w:val="009C1EE8"/>
    <w:rsid w:val="00A06CE4"/>
    <w:rsid w:val="00A26871"/>
    <w:rsid w:val="00A3067D"/>
    <w:rsid w:val="00A66AD8"/>
    <w:rsid w:val="00A712F0"/>
    <w:rsid w:val="00A926DE"/>
    <w:rsid w:val="00A97050"/>
    <w:rsid w:val="00AC2F0C"/>
    <w:rsid w:val="00AD0BEE"/>
    <w:rsid w:val="00AD5F0F"/>
    <w:rsid w:val="00B04218"/>
    <w:rsid w:val="00B21149"/>
    <w:rsid w:val="00B23768"/>
    <w:rsid w:val="00B23D93"/>
    <w:rsid w:val="00B252BC"/>
    <w:rsid w:val="00B54DF7"/>
    <w:rsid w:val="00B61F4A"/>
    <w:rsid w:val="00B6636B"/>
    <w:rsid w:val="00B83505"/>
    <w:rsid w:val="00BA58BC"/>
    <w:rsid w:val="00BB2AC7"/>
    <w:rsid w:val="00BF2F85"/>
    <w:rsid w:val="00C07EC3"/>
    <w:rsid w:val="00C11900"/>
    <w:rsid w:val="00C71D4F"/>
    <w:rsid w:val="00C75CAF"/>
    <w:rsid w:val="00CB1B15"/>
    <w:rsid w:val="00CB2AA3"/>
    <w:rsid w:val="00CB4C7F"/>
    <w:rsid w:val="00CC0355"/>
    <w:rsid w:val="00CD52A8"/>
    <w:rsid w:val="00D35E6A"/>
    <w:rsid w:val="00D51EBF"/>
    <w:rsid w:val="00D77446"/>
    <w:rsid w:val="00DC4470"/>
    <w:rsid w:val="00E0288C"/>
    <w:rsid w:val="00E105B2"/>
    <w:rsid w:val="00E26DF0"/>
    <w:rsid w:val="00E33C34"/>
    <w:rsid w:val="00E34769"/>
    <w:rsid w:val="00E43C57"/>
    <w:rsid w:val="00E47242"/>
    <w:rsid w:val="00E51CCA"/>
    <w:rsid w:val="00ED7F60"/>
    <w:rsid w:val="00EE39FA"/>
    <w:rsid w:val="00EF642F"/>
    <w:rsid w:val="00F0466C"/>
    <w:rsid w:val="00F116D8"/>
    <w:rsid w:val="00F330D1"/>
    <w:rsid w:val="00F40567"/>
    <w:rsid w:val="00F6142B"/>
    <w:rsid w:val="00F837EB"/>
    <w:rsid w:val="00F84AEF"/>
    <w:rsid w:val="00FC3D69"/>
    <w:rsid w:val="00FD1C38"/>
    <w:rsid w:val="00FE1862"/>
    <w:rsid w:val="1104A422"/>
    <w:rsid w:val="3423A44A"/>
    <w:rsid w:val="79DA9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6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cap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6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caps/>
      <w:sz w:val="24"/>
      <w:szCs w:val="24"/>
      <w:shd w:val="pct12" w:color="auto" w:fill="auto"/>
    </w:rPr>
  </w:style>
  <w:style w:type="paragraph" w:customStyle="1" w:styleId="PrimarySectionText-HCG">
    <w:name w:val="Primary Section Text - HCG"/>
    <w:basedOn w:val="Normal"/>
    <w:qFormat/>
    <w:pPr>
      <w:spacing w:after="120" w:line="324" w:lineRule="auto"/>
      <w:ind w:left="288" w:hanging="288"/>
    </w:pPr>
    <w:rPr>
      <w:rFonts w:ascii="Arial" w:hAnsi="Arial"/>
      <w:sz w:val="24"/>
    </w:rPr>
  </w:style>
  <w:style w:type="paragraph" w:customStyle="1" w:styleId="Sub-SectionText-HCG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  <w:sz w:val="24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  <w:sz w:val="24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  <w:sz w:val="24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  <w:sz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character" w:customStyle="1" w:styleId="SOPLeader">
    <w:name w:val="SOP Leader"/>
    <w:rsid w:val="000411F3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0411F3"/>
    <w:pPr>
      <w:spacing w:after="0" w:line="240" w:lineRule="auto"/>
    </w:pPr>
    <w:rPr>
      <w:rFonts w:ascii="Arial" w:eastAsia="Times New Roman" w:hAnsi="Arial" w:cs="Tahoma"/>
      <w:sz w:val="24"/>
      <w:szCs w:val="20"/>
    </w:rPr>
  </w:style>
  <w:style w:type="paragraph" w:customStyle="1" w:styleId="SOPTableHeader">
    <w:name w:val="SOP Table Header"/>
    <w:basedOn w:val="Normal"/>
    <w:rsid w:val="000411F3"/>
    <w:pPr>
      <w:spacing w:after="0" w:line="240" w:lineRule="auto"/>
      <w:jc w:val="center"/>
    </w:pPr>
    <w:rPr>
      <w:rFonts w:ascii="Arial" w:eastAsia="Times New Roman" w:hAnsi="Arial" w:cs="Tahoma"/>
      <w:sz w:val="20"/>
      <w:szCs w:val="20"/>
    </w:rPr>
  </w:style>
  <w:style w:type="paragraph" w:customStyle="1" w:styleId="SOPTableEntry">
    <w:name w:val="SOP Table Entry"/>
    <w:basedOn w:val="SOPTableHeader"/>
    <w:rsid w:val="000411F3"/>
    <w:rPr>
      <w:sz w:val="18"/>
    </w:rPr>
  </w:style>
  <w:style w:type="character" w:styleId="Hyperlink">
    <w:name w:val="Hyperlink"/>
    <w:basedOn w:val="DefaultParagraphFont"/>
    <w:uiPriority w:val="99"/>
    <w:unhideWhenUsed/>
    <w:rsid w:val="00FC3D69"/>
    <w:rPr>
      <w:color w:val="0563C1" w:themeColor="hyperlink"/>
      <w:u w:val="single"/>
    </w:rPr>
  </w:style>
  <w:style w:type="paragraph" w:customStyle="1" w:styleId="ChecklistBasis">
    <w:name w:val="Checklist Basis"/>
    <w:rsid w:val="009C057A"/>
    <w:pPr>
      <w:spacing w:after="0" w:line="240" w:lineRule="auto"/>
    </w:pPr>
    <w:rPr>
      <w:rFonts w:ascii="Arial Narrow" w:eastAsia="Times New Roman" w:hAnsi="Arial Narrow" w:cs="Times New Roman"/>
      <w:sz w:val="20"/>
      <w:szCs w:val="24"/>
    </w:rPr>
  </w:style>
  <w:style w:type="paragraph" w:customStyle="1" w:styleId="StatementLevel1">
    <w:name w:val="Statement Level 1"/>
    <w:basedOn w:val="ChecklistBasis"/>
    <w:rsid w:val="009C057A"/>
  </w:style>
  <w:style w:type="paragraph" w:customStyle="1" w:styleId="ChecklistLevel1">
    <w:name w:val="Checklist Level 1"/>
    <w:basedOn w:val="ChecklistBasis"/>
    <w:rsid w:val="009C057A"/>
    <w:pPr>
      <w:tabs>
        <w:tab w:val="left" w:pos="360"/>
        <w:tab w:val="num" w:pos="2250"/>
      </w:tabs>
      <w:ind w:left="360" w:hanging="360"/>
    </w:pPr>
    <w:rPr>
      <w:b/>
    </w:rPr>
  </w:style>
  <w:style w:type="paragraph" w:customStyle="1" w:styleId="Yes-No">
    <w:name w:val="Yes-No"/>
    <w:basedOn w:val="StatementLevel1"/>
    <w:rsid w:val="009C057A"/>
    <w:pPr>
      <w:tabs>
        <w:tab w:val="left" w:pos="720"/>
      </w:tabs>
    </w:pPr>
    <w:rPr>
      <w:b/>
    </w:rPr>
  </w:style>
  <w:style w:type="paragraph" w:customStyle="1" w:styleId="ChecklistName">
    <w:name w:val="Checklist Name"/>
    <w:basedOn w:val="ChecklistBasis"/>
    <w:rsid w:val="00C71D4F"/>
    <w:rPr>
      <w:sz w:val="24"/>
    </w:rPr>
  </w:style>
  <w:style w:type="character" w:customStyle="1" w:styleId="ChecklistLeader">
    <w:name w:val="Checklist Leader"/>
    <w:rsid w:val="00C71D4F"/>
    <w:rPr>
      <w:rFonts w:ascii="Arial Narrow" w:hAnsi="Arial Narrow"/>
      <w:b/>
      <w:sz w:val="24"/>
    </w:rPr>
  </w:style>
  <w:style w:type="paragraph" w:customStyle="1" w:styleId="ChecklistTableHeader">
    <w:name w:val="Checklist Table Header"/>
    <w:basedOn w:val="ChecklistBasis"/>
    <w:rsid w:val="00C71D4F"/>
    <w:pPr>
      <w:jc w:val="center"/>
    </w:pPr>
    <w:rPr>
      <w:b/>
    </w:rPr>
  </w:style>
  <w:style w:type="paragraph" w:customStyle="1" w:styleId="ChecklistTableEntry">
    <w:name w:val="Checklist Table Entry"/>
    <w:basedOn w:val="ChecklistTableHeader"/>
    <w:rsid w:val="00C71D4F"/>
    <w:rPr>
      <w:rFonts w:cs="Tahoma"/>
      <w:b w:val="0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E2D0A869F13419BA8F629D7E6E38C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8D06F-FFE9-47A2-932A-BCF99122ABE3}"/>
      </w:docPartPr>
      <w:docPartBody>
        <w:p w:rsidR="00EC7965" w:rsidRDefault="0090610D" w:rsidP="0090610D">
          <w:pPr>
            <w:pStyle w:val="0E2D0A869F13419BA8F629D7E6E38CCC"/>
          </w:pPr>
          <w:r w:rsidRPr="00267AFE">
            <w:rPr>
              <w:rStyle w:val="PlaceholderText"/>
              <w:rFonts w:cs="Arial"/>
            </w:rPr>
            <w:t>Click or tap here to enter text.</w:t>
          </w:r>
        </w:p>
      </w:docPartBody>
    </w:docPart>
    <w:docPart>
      <w:docPartPr>
        <w:name w:val="88D9F630CBF146DD9689C134449AB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C3133-37E0-49FE-B175-1305DE6661F1}"/>
      </w:docPartPr>
      <w:docPartBody>
        <w:p w:rsidR="00C12D30" w:rsidRDefault="00EC7965" w:rsidP="00EC7965">
          <w:pPr>
            <w:pStyle w:val="88D9F630CBF146DD9689C134449AB6BE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DDED6D3638DA42C19E5D3C22B8729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B2FFE-38E5-4E13-84EF-BB9DCCFDB9C7}"/>
      </w:docPartPr>
      <w:docPartBody>
        <w:p w:rsidR="00C12D30" w:rsidRDefault="00EC7965" w:rsidP="00EC7965">
          <w:pPr>
            <w:pStyle w:val="DDED6D3638DA42C19E5D3C22B87293B2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94C5BAFF97434616984D669125233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24E28-A967-419F-893C-A54729B7CE15}"/>
      </w:docPartPr>
      <w:docPartBody>
        <w:p w:rsidR="00C12D30" w:rsidRDefault="00EC7965" w:rsidP="00EC7965">
          <w:pPr>
            <w:pStyle w:val="94C5BAFF97434616984D6691252339FB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D3590714A550494DAA120A775F53FC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CC8A9-793D-4B01-9DC8-6920677E2793}"/>
      </w:docPartPr>
      <w:docPartBody>
        <w:p w:rsidR="00C12D30" w:rsidRDefault="00EC7965" w:rsidP="00EC7965">
          <w:pPr>
            <w:pStyle w:val="D3590714A550494DAA120A775F53FCBC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BF809C8F0E8F4FFE970BA6F8F6962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9D1B3-BDD8-4A49-B218-ABD9BDED35BE}"/>
      </w:docPartPr>
      <w:docPartBody>
        <w:p w:rsidR="00C12D30" w:rsidRDefault="00EC7965" w:rsidP="00EC7965">
          <w:pPr>
            <w:pStyle w:val="BF809C8F0E8F4FFE970BA6F8F69620F3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A10B473BEAA145CCAFE7033BCB722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7A4BE-AF18-4F99-B385-458EEBED2F7A}"/>
      </w:docPartPr>
      <w:docPartBody>
        <w:p w:rsidR="00C12D30" w:rsidRDefault="00EC7965" w:rsidP="00EC7965">
          <w:pPr>
            <w:pStyle w:val="A10B473BEAA145CCAFE7033BCB7228BC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7E2BBC5B7A994A2595FFBEC60D117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12CDB-A126-4191-8EE1-575A75D3B967}"/>
      </w:docPartPr>
      <w:docPartBody>
        <w:p w:rsidR="00C12D30" w:rsidRDefault="00EC7965" w:rsidP="00EC7965">
          <w:pPr>
            <w:pStyle w:val="7E2BBC5B7A994A2595FFBEC60D117C80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F10DFA823D86483D8067D19F5F5511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A356D-6C33-444E-9FDC-F911A8BA1A94}"/>
      </w:docPartPr>
      <w:docPartBody>
        <w:p w:rsidR="00C12D30" w:rsidRDefault="00EC7965" w:rsidP="00EC7965">
          <w:pPr>
            <w:pStyle w:val="F10DFA823D86483D8067D19F5F5511F3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A3AB5B74C1E14B53A97BF6E2B8544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5BC86D-3BA2-41DD-A092-EA0831ED9D22}"/>
      </w:docPartPr>
      <w:docPartBody>
        <w:p w:rsidR="00C12D30" w:rsidRDefault="00EC7965" w:rsidP="00EC7965">
          <w:pPr>
            <w:pStyle w:val="A3AB5B74C1E14B53A97BF6E2B8544A53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C49AADDAE8EC442E92A0BAFA93066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170EB-B3D9-487B-B2AD-3009CDE2434E}"/>
      </w:docPartPr>
      <w:docPartBody>
        <w:p w:rsidR="00C12D30" w:rsidRDefault="00EC7965" w:rsidP="00EC7965">
          <w:pPr>
            <w:pStyle w:val="C49AADDAE8EC442E92A0BAFA9306611B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5F692DABCAE14A36AD6BB20088DD0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ECDE53-3085-4617-9535-603A769EF506}"/>
      </w:docPartPr>
      <w:docPartBody>
        <w:p w:rsidR="00C12D30" w:rsidRDefault="00EC7965" w:rsidP="00EC7965">
          <w:pPr>
            <w:pStyle w:val="5F692DABCAE14A36AD6BB20088DD022D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BA3BD71BFACD4A94AC58DBC1FC9B1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389CE-9259-4C8E-9275-0892CB43705C}"/>
      </w:docPartPr>
      <w:docPartBody>
        <w:p w:rsidR="00C12D30" w:rsidRDefault="00EC7965" w:rsidP="00EC7965">
          <w:pPr>
            <w:pStyle w:val="BA3BD71BFACD4A94AC58DBC1FC9B121E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B2F53A42008940339320B69E4F35F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D1BAF-A03F-43EA-909C-2AB3FD779A43}"/>
      </w:docPartPr>
      <w:docPartBody>
        <w:p w:rsidR="00C12D30" w:rsidRDefault="00EC7965" w:rsidP="00EC7965">
          <w:pPr>
            <w:pStyle w:val="B2F53A42008940339320B69E4F35FBAB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EB7BB75466F24C54A7D2E7764F19F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7B76C-D2BD-4630-AA35-D0E1F19A1C17}"/>
      </w:docPartPr>
      <w:docPartBody>
        <w:p w:rsidR="00C12D30" w:rsidRDefault="00EC7965" w:rsidP="00EC7965">
          <w:pPr>
            <w:pStyle w:val="EB7BB75466F24C54A7D2E7764F19F6AC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6DEBB8C8579F410A971A204608220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970BA-07AD-4B5D-9D96-BB2B56B4831E}"/>
      </w:docPartPr>
      <w:docPartBody>
        <w:p w:rsidR="00C12D30" w:rsidRDefault="00EC7965" w:rsidP="00EC7965">
          <w:pPr>
            <w:pStyle w:val="6DEBB8C8579F410A971A20460822004C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B05F3EC30D1141A79EAB96A8B6E570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9EEEC-30C2-4B7F-A993-EB1CBC49AB77}"/>
      </w:docPartPr>
      <w:docPartBody>
        <w:p w:rsidR="00C12D30" w:rsidRDefault="00EC7965" w:rsidP="00EC7965">
          <w:pPr>
            <w:pStyle w:val="B05F3EC30D1141A79EAB96A8B6E5706B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2562C2B0CA29473BB95173D2E1815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5A098-B279-4576-9E91-778BA2BEC451}"/>
      </w:docPartPr>
      <w:docPartBody>
        <w:p w:rsidR="00C12D30" w:rsidRDefault="00EC7965" w:rsidP="00EC7965">
          <w:pPr>
            <w:pStyle w:val="2562C2B0CA29473BB95173D2E1815582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391760B3B9584DA1BAC77F5924C1EB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21745C-BAD7-4786-A39E-B5E89387FC50}"/>
      </w:docPartPr>
      <w:docPartBody>
        <w:p w:rsidR="00C12D30" w:rsidRDefault="00EC7965" w:rsidP="00EC7965">
          <w:pPr>
            <w:pStyle w:val="391760B3B9584DA1BAC77F5924C1EB7D"/>
          </w:pPr>
          <w:r w:rsidRPr="00267AFE">
            <w:rPr>
              <w:rStyle w:val="PlaceholderText"/>
              <w:rFonts w:cs="Arial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ontserrat-Regular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40376"/>
    <w:rsid w:val="00042193"/>
    <w:rsid w:val="0044709B"/>
    <w:rsid w:val="004A25E2"/>
    <w:rsid w:val="004C7797"/>
    <w:rsid w:val="00540376"/>
    <w:rsid w:val="006426AE"/>
    <w:rsid w:val="00652E03"/>
    <w:rsid w:val="0073625E"/>
    <w:rsid w:val="00751B0E"/>
    <w:rsid w:val="007E1896"/>
    <w:rsid w:val="00843CA7"/>
    <w:rsid w:val="0090610D"/>
    <w:rsid w:val="00B04218"/>
    <w:rsid w:val="00C12D30"/>
    <w:rsid w:val="00C4403B"/>
    <w:rsid w:val="00C64125"/>
    <w:rsid w:val="00CF1EA8"/>
    <w:rsid w:val="00DC50C8"/>
    <w:rsid w:val="00E00BD1"/>
    <w:rsid w:val="00E41DC2"/>
    <w:rsid w:val="00EC7965"/>
    <w:rsid w:val="00F23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C796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403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0376"/>
    <w:pPr>
      <w:spacing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0376"/>
    <w:rPr>
      <w:rFonts w:eastAsiaTheme="minorHAnsi"/>
      <w:sz w:val="20"/>
      <w:szCs w:val="20"/>
    </w:rPr>
  </w:style>
  <w:style w:type="paragraph" w:customStyle="1" w:styleId="PrimarySectionText-HCG">
    <w:name w:val="Primary Section Text - HCG"/>
    <w:basedOn w:val="Normal"/>
    <w:qFormat/>
    <w:rsid w:val="00E41DC2"/>
    <w:pPr>
      <w:spacing w:after="120" w:line="324" w:lineRule="auto"/>
      <w:ind w:left="288" w:hanging="288"/>
    </w:pPr>
    <w:rPr>
      <w:rFonts w:ascii="Arial" w:eastAsiaTheme="minorHAnsi" w:hAnsi="Arial"/>
      <w:sz w:val="24"/>
    </w:rPr>
  </w:style>
  <w:style w:type="paragraph" w:customStyle="1" w:styleId="5ACC833AB5A74DB391F7A209517DE95C1">
    <w:name w:val="5ACC833AB5A74DB391F7A209517DE95C1"/>
    <w:rsid w:val="00E41DC2"/>
    <w:rPr>
      <w:rFonts w:eastAsiaTheme="minorHAnsi"/>
    </w:rPr>
  </w:style>
  <w:style w:type="paragraph" w:customStyle="1" w:styleId="8D4163A98016413985E4347B26CF2AC41">
    <w:name w:val="8D4163A98016413985E4347B26CF2AC41"/>
    <w:rsid w:val="00E41DC2"/>
    <w:rPr>
      <w:rFonts w:eastAsiaTheme="minorHAnsi"/>
    </w:rPr>
  </w:style>
  <w:style w:type="paragraph" w:customStyle="1" w:styleId="0A453E2A5CC3481395267804D53367921">
    <w:name w:val="0A453E2A5CC3481395267804D53367921"/>
    <w:rsid w:val="00E41DC2"/>
    <w:rPr>
      <w:rFonts w:eastAsiaTheme="minorHAnsi"/>
    </w:rPr>
  </w:style>
  <w:style w:type="paragraph" w:customStyle="1" w:styleId="8B57946AF34F4ACC9273322D20F12DF11">
    <w:name w:val="8B57946AF34F4ACC9273322D20F12DF11"/>
    <w:rsid w:val="00E41DC2"/>
    <w:rPr>
      <w:rFonts w:eastAsiaTheme="minorHAnsi"/>
    </w:rPr>
  </w:style>
  <w:style w:type="paragraph" w:customStyle="1" w:styleId="7CD2D8D42B404EECAF87351EEC9D29321">
    <w:name w:val="7CD2D8D42B404EECAF87351EEC9D29321"/>
    <w:rsid w:val="00E41DC2"/>
    <w:rPr>
      <w:rFonts w:eastAsiaTheme="minorHAnsi"/>
    </w:rPr>
  </w:style>
  <w:style w:type="paragraph" w:customStyle="1" w:styleId="9794893DAD7444D48733A7A474238C281">
    <w:name w:val="9794893DAD7444D48733A7A474238C281"/>
    <w:rsid w:val="00E41DC2"/>
    <w:rPr>
      <w:rFonts w:eastAsiaTheme="minorHAnsi"/>
    </w:rPr>
  </w:style>
  <w:style w:type="paragraph" w:customStyle="1" w:styleId="0D6D774EC93C4576AAD9F5D5F48CA7D41">
    <w:name w:val="0D6D774EC93C4576AAD9F5D5F48CA7D41"/>
    <w:rsid w:val="00E41DC2"/>
    <w:rPr>
      <w:rFonts w:eastAsiaTheme="minorHAnsi"/>
    </w:rPr>
  </w:style>
  <w:style w:type="paragraph" w:customStyle="1" w:styleId="583A04D0DB5A4439B57372144BE2921A1">
    <w:name w:val="583A04D0DB5A4439B57372144BE2921A1"/>
    <w:rsid w:val="00E41DC2"/>
    <w:rPr>
      <w:rFonts w:eastAsiaTheme="minorHAnsi"/>
    </w:rPr>
  </w:style>
  <w:style w:type="paragraph" w:customStyle="1" w:styleId="BFAB5A4846BE4C49B18A38A825E8BF351">
    <w:name w:val="BFAB5A4846BE4C49B18A38A825E8BF351"/>
    <w:rsid w:val="00E41DC2"/>
    <w:rPr>
      <w:rFonts w:eastAsiaTheme="minorHAnsi"/>
    </w:rPr>
  </w:style>
  <w:style w:type="paragraph" w:customStyle="1" w:styleId="1295E0143B27475FB03B755C080FD8BE1">
    <w:name w:val="1295E0143B27475FB03B755C080FD8BE1"/>
    <w:rsid w:val="00E41DC2"/>
    <w:pPr>
      <w:spacing w:after="120" w:line="324" w:lineRule="auto"/>
      <w:ind w:left="864" w:hanging="288"/>
      <w:contextualSpacing/>
    </w:pPr>
    <w:rPr>
      <w:rFonts w:ascii="Arial" w:eastAsiaTheme="minorHAnsi" w:hAnsi="Arial"/>
      <w:sz w:val="24"/>
    </w:rPr>
  </w:style>
  <w:style w:type="paragraph" w:customStyle="1" w:styleId="25CD005588E347C99B4A87A376E8CB541">
    <w:name w:val="25CD005588E347C99B4A87A376E8CB541"/>
    <w:rsid w:val="00E41DC2"/>
    <w:pPr>
      <w:spacing w:after="120" w:line="324" w:lineRule="auto"/>
      <w:ind w:left="864" w:hanging="288"/>
      <w:contextualSpacing/>
    </w:pPr>
    <w:rPr>
      <w:rFonts w:ascii="Arial" w:eastAsiaTheme="minorHAnsi" w:hAnsi="Arial"/>
      <w:sz w:val="24"/>
    </w:rPr>
  </w:style>
  <w:style w:type="paragraph" w:customStyle="1" w:styleId="7D1D53E42E6A488382B4512D9EE301031">
    <w:name w:val="7D1D53E42E6A488382B4512D9EE301031"/>
    <w:rsid w:val="00E41DC2"/>
    <w:pPr>
      <w:spacing w:after="120" w:line="324" w:lineRule="auto"/>
      <w:ind w:left="864" w:hanging="288"/>
      <w:contextualSpacing/>
    </w:pPr>
    <w:rPr>
      <w:rFonts w:ascii="Arial" w:eastAsiaTheme="minorHAnsi" w:hAnsi="Arial"/>
      <w:sz w:val="24"/>
    </w:rPr>
  </w:style>
  <w:style w:type="paragraph" w:customStyle="1" w:styleId="7083B8F9A630461DA213F18E105B5BB82">
    <w:name w:val="7083B8F9A630461DA213F18E105B5BB82"/>
    <w:rsid w:val="00E41DC2"/>
    <w:pPr>
      <w:spacing w:after="120" w:line="324" w:lineRule="auto"/>
      <w:ind w:left="864" w:hanging="288"/>
      <w:contextualSpacing/>
    </w:pPr>
    <w:rPr>
      <w:rFonts w:ascii="Arial" w:eastAsiaTheme="minorHAnsi" w:hAnsi="Arial"/>
      <w:sz w:val="24"/>
    </w:rPr>
  </w:style>
  <w:style w:type="paragraph" w:customStyle="1" w:styleId="230C8DB31CA6438D9009D978ED6F44B3">
    <w:name w:val="230C8DB31CA6438D9009D978ED6F44B3"/>
    <w:rsid w:val="00C64125"/>
  </w:style>
  <w:style w:type="paragraph" w:customStyle="1" w:styleId="FF8BA0C2BDA547CB9A9940C89F2B384A">
    <w:name w:val="FF8BA0C2BDA547CB9A9940C89F2B384A"/>
    <w:rsid w:val="00751B0E"/>
  </w:style>
  <w:style w:type="paragraph" w:customStyle="1" w:styleId="87F3E81E263147648C09F4180186DAEA">
    <w:name w:val="87F3E81E263147648C09F4180186DAEA"/>
    <w:rsid w:val="00751B0E"/>
  </w:style>
  <w:style w:type="paragraph" w:customStyle="1" w:styleId="89C6A0B2BC9346FC9818755343983EF1">
    <w:name w:val="89C6A0B2BC9346FC9818755343983EF1"/>
    <w:rsid w:val="00751B0E"/>
  </w:style>
  <w:style w:type="paragraph" w:customStyle="1" w:styleId="1ED3754775C146A39CF1DBC09F423832">
    <w:name w:val="1ED3754775C146A39CF1DBC09F423832"/>
    <w:rsid w:val="00751B0E"/>
  </w:style>
  <w:style w:type="paragraph" w:customStyle="1" w:styleId="0208E8A6464B4E8FBE1E1B2AA3E8013E">
    <w:name w:val="0208E8A6464B4E8FBE1E1B2AA3E8013E"/>
    <w:rsid w:val="00751B0E"/>
  </w:style>
  <w:style w:type="paragraph" w:customStyle="1" w:styleId="9CF5EE087CBF4EF7B3BB7BB7AD5EBA48">
    <w:name w:val="9CF5EE087CBF4EF7B3BB7BB7AD5EBA48"/>
    <w:rsid w:val="00751B0E"/>
  </w:style>
  <w:style w:type="paragraph" w:customStyle="1" w:styleId="226C2D4D2280420E9D80210A20B6465B">
    <w:name w:val="226C2D4D2280420E9D80210A20B6465B"/>
    <w:rsid w:val="00751B0E"/>
  </w:style>
  <w:style w:type="paragraph" w:customStyle="1" w:styleId="053AD01CE190470D9607A0A8AEEF55D7">
    <w:name w:val="053AD01CE190470D9607A0A8AEEF55D7"/>
    <w:rsid w:val="00751B0E"/>
  </w:style>
  <w:style w:type="paragraph" w:customStyle="1" w:styleId="A53D99A9538D40589D8A22AD8E31CFF7">
    <w:name w:val="A53D99A9538D40589D8A22AD8E31CFF7"/>
    <w:rsid w:val="00751B0E"/>
  </w:style>
  <w:style w:type="paragraph" w:customStyle="1" w:styleId="285D7A22092F440AACE0F44A06A2F129">
    <w:name w:val="285D7A22092F440AACE0F44A06A2F129"/>
    <w:rsid w:val="00751B0E"/>
  </w:style>
  <w:style w:type="paragraph" w:customStyle="1" w:styleId="A04081531FBA4CC79537AA305500E790">
    <w:name w:val="A04081531FBA4CC79537AA305500E790"/>
    <w:rsid w:val="00751B0E"/>
  </w:style>
  <w:style w:type="paragraph" w:customStyle="1" w:styleId="BE9C35FBF8F14246B34A7DE610187A28">
    <w:name w:val="BE9C35FBF8F14246B34A7DE610187A28"/>
    <w:rsid w:val="00751B0E"/>
  </w:style>
  <w:style w:type="paragraph" w:customStyle="1" w:styleId="0741365E604F4AA29A172C655D306088">
    <w:name w:val="0741365E604F4AA29A172C655D306088"/>
    <w:rsid w:val="00751B0E"/>
  </w:style>
  <w:style w:type="paragraph" w:customStyle="1" w:styleId="B00B7A397997431783827A42082853D6">
    <w:name w:val="B00B7A397997431783827A42082853D6"/>
    <w:rsid w:val="00751B0E"/>
  </w:style>
  <w:style w:type="paragraph" w:customStyle="1" w:styleId="F9C76FA679DE40CE95033A6E5D1BD829">
    <w:name w:val="F9C76FA679DE40CE95033A6E5D1BD829"/>
    <w:rsid w:val="00751B0E"/>
  </w:style>
  <w:style w:type="paragraph" w:customStyle="1" w:styleId="030393DFABA446018CDD8C4415551A16">
    <w:name w:val="030393DFABA446018CDD8C4415551A16"/>
    <w:rsid w:val="00751B0E"/>
  </w:style>
  <w:style w:type="paragraph" w:customStyle="1" w:styleId="3EA205FB34624262BD888CEAF836B821">
    <w:name w:val="3EA205FB34624262BD888CEAF836B821"/>
    <w:rsid w:val="00751B0E"/>
  </w:style>
  <w:style w:type="paragraph" w:customStyle="1" w:styleId="BBCA63B7657548EA926BD852827531B0">
    <w:name w:val="BBCA63B7657548EA926BD852827531B0"/>
    <w:rsid w:val="00751B0E"/>
  </w:style>
  <w:style w:type="paragraph" w:customStyle="1" w:styleId="D434BD07AEF6497E899D0CB4707E3CBE">
    <w:name w:val="D434BD07AEF6497E899D0CB4707E3CBE"/>
    <w:rsid w:val="00751B0E"/>
  </w:style>
  <w:style w:type="paragraph" w:customStyle="1" w:styleId="862211C8AF434AAF8DA5CFB8CDF7E653">
    <w:name w:val="862211C8AF434AAF8DA5CFB8CDF7E653"/>
    <w:rsid w:val="00751B0E"/>
  </w:style>
  <w:style w:type="paragraph" w:customStyle="1" w:styleId="F9D8B3FE6EC140658F994978205BA151">
    <w:name w:val="F9D8B3FE6EC140658F994978205BA151"/>
    <w:rsid w:val="00751B0E"/>
  </w:style>
  <w:style w:type="paragraph" w:customStyle="1" w:styleId="6FB905508C9741DAA57E028B3042806B">
    <w:name w:val="6FB905508C9741DAA57E028B3042806B"/>
    <w:rsid w:val="00751B0E"/>
  </w:style>
  <w:style w:type="paragraph" w:customStyle="1" w:styleId="7F6F1A0B53D342DD9FA05633167DBAD0">
    <w:name w:val="7F6F1A0B53D342DD9FA05633167DBAD0"/>
    <w:rsid w:val="00751B0E"/>
  </w:style>
  <w:style w:type="paragraph" w:customStyle="1" w:styleId="843C231F50CC455782921ABC3751C607">
    <w:name w:val="843C231F50CC455782921ABC3751C607"/>
    <w:rsid w:val="00751B0E"/>
  </w:style>
  <w:style w:type="paragraph" w:customStyle="1" w:styleId="9635D19C9C6B4631AB40F74AACB2FEF8">
    <w:name w:val="9635D19C9C6B4631AB40F74AACB2FEF8"/>
    <w:rsid w:val="00751B0E"/>
  </w:style>
  <w:style w:type="paragraph" w:customStyle="1" w:styleId="AC005F32B9DA4918BE4D039F0A770762">
    <w:name w:val="AC005F32B9DA4918BE4D039F0A770762"/>
    <w:rsid w:val="00751B0E"/>
  </w:style>
  <w:style w:type="paragraph" w:customStyle="1" w:styleId="0E814675F7714862BB0F079197C3022F">
    <w:name w:val="0E814675F7714862BB0F079197C3022F"/>
    <w:rsid w:val="00751B0E"/>
  </w:style>
  <w:style w:type="paragraph" w:customStyle="1" w:styleId="DFA897914F954D0CB5DE72E1F09CCA41">
    <w:name w:val="DFA897914F954D0CB5DE72E1F09CCA41"/>
    <w:rsid w:val="00751B0E"/>
  </w:style>
  <w:style w:type="paragraph" w:customStyle="1" w:styleId="D85CE41498004CC09738E8732988F9D0">
    <w:name w:val="D85CE41498004CC09738E8732988F9D0"/>
    <w:rsid w:val="00751B0E"/>
  </w:style>
  <w:style w:type="paragraph" w:customStyle="1" w:styleId="BAE577B02BA341F2888E71AC4AF3F0B0">
    <w:name w:val="BAE577B02BA341F2888E71AC4AF3F0B0"/>
    <w:rsid w:val="00751B0E"/>
  </w:style>
  <w:style w:type="paragraph" w:customStyle="1" w:styleId="58AA374A00A140719494265E816EBFAD">
    <w:name w:val="58AA374A00A140719494265E816EBFAD"/>
    <w:rsid w:val="00751B0E"/>
  </w:style>
  <w:style w:type="paragraph" w:customStyle="1" w:styleId="80BB591BBCAE48F3B524A147EFCCD092">
    <w:name w:val="80BB591BBCAE48F3B524A147EFCCD092"/>
    <w:rsid w:val="00751B0E"/>
  </w:style>
  <w:style w:type="paragraph" w:customStyle="1" w:styleId="3B522E21D4BB4225B17F5F8A0020AC7D">
    <w:name w:val="3B522E21D4BB4225B17F5F8A0020AC7D"/>
    <w:rsid w:val="00751B0E"/>
  </w:style>
  <w:style w:type="paragraph" w:customStyle="1" w:styleId="FF826CC8CD1A4F018FCAF38796928F1D">
    <w:name w:val="FF826CC8CD1A4F018FCAF38796928F1D"/>
    <w:rsid w:val="00751B0E"/>
  </w:style>
  <w:style w:type="paragraph" w:customStyle="1" w:styleId="C81B2F414D5648C18BB210932FFD69BA">
    <w:name w:val="C81B2F414D5648C18BB210932FFD69BA"/>
    <w:rsid w:val="00751B0E"/>
  </w:style>
  <w:style w:type="paragraph" w:customStyle="1" w:styleId="518DC1BD3DCC41EEA4DD61CAEC9BDFC1">
    <w:name w:val="518DC1BD3DCC41EEA4DD61CAEC9BDFC1"/>
    <w:rsid w:val="00751B0E"/>
  </w:style>
  <w:style w:type="paragraph" w:customStyle="1" w:styleId="09B5BE2834F94E19A8C9EDAA41F4D3FC">
    <w:name w:val="09B5BE2834F94E19A8C9EDAA41F4D3FC"/>
    <w:rsid w:val="00751B0E"/>
  </w:style>
  <w:style w:type="paragraph" w:customStyle="1" w:styleId="EE8E112FF8014745BDC300EF97995F78">
    <w:name w:val="EE8E112FF8014745BDC300EF97995F78"/>
    <w:rsid w:val="00751B0E"/>
  </w:style>
  <w:style w:type="paragraph" w:customStyle="1" w:styleId="4492B9B3EB92486BADC237CEBAFBFF6C">
    <w:name w:val="4492B9B3EB92486BADC237CEBAFBFF6C"/>
    <w:rsid w:val="00751B0E"/>
  </w:style>
  <w:style w:type="paragraph" w:customStyle="1" w:styleId="D0AB400929B44CDC9335227D7ABBCD9D">
    <w:name w:val="D0AB400929B44CDC9335227D7ABBCD9D"/>
    <w:rsid w:val="00751B0E"/>
  </w:style>
  <w:style w:type="paragraph" w:customStyle="1" w:styleId="0B537A0D3696484D948E6EB667457F00">
    <w:name w:val="0B537A0D3696484D948E6EB667457F00"/>
    <w:rsid w:val="00751B0E"/>
  </w:style>
  <w:style w:type="paragraph" w:customStyle="1" w:styleId="FBEED53E06DE4FCE81D56B92C9EEE98C">
    <w:name w:val="FBEED53E06DE4FCE81D56B92C9EEE98C"/>
    <w:rsid w:val="00751B0E"/>
  </w:style>
  <w:style w:type="paragraph" w:customStyle="1" w:styleId="C73087739E9940F6BC3FBFF6BFC7BEA5">
    <w:name w:val="C73087739E9940F6BC3FBFF6BFC7BEA5"/>
    <w:rsid w:val="00751B0E"/>
  </w:style>
  <w:style w:type="paragraph" w:customStyle="1" w:styleId="4A9AAFCA3D684C57BF259276631FCDF2">
    <w:name w:val="4A9AAFCA3D684C57BF259276631FCDF2"/>
    <w:rsid w:val="00751B0E"/>
  </w:style>
  <w:style w:type="paragraph" w:customStyle="1" w:styleId="D4280B0B47DF420B9A07AA57E0998C46">
    <w:name w:val="D4280B0B47DF420B9A07AA57E0998C46"/>
    <w:rsid w:val="00751B0E"/>
  </w:style>
  <w:style w:type="paragraph" w:customStyle="1" w:styleId="7C63B26D94244B89A0A12635BFE63704">
    <w:name w:val="7C63B26D94244B89A0A12635BFE63704"/>
    <w:rsid w:val="00751B0E"/>
  </w:style>
  <w:style w:type="paragraph" w:customStyle="1" w:styleId="781D5EE444A6495DB9648F043768CF00">
    <w:name w:val="781D5EE444A6495DB9648F043768CF00"/>
    <w:rsid w:val="00751B0E"/>
  </w:style>
  <w:style w:type="paragraph" w:customStyle="1" w:styleId="287212D1EEBF4CAA974320194F806AE2">
    <w:name w:val="287212D1EEBF4CAA974320194F806AE2"/>
    <w:rsid w:val="00751B0E"/>
  </w:style>
  <w:style w:type="paragraph" w:customStyle="1" w:styleId="D29676A44502489C979BCF1A4649FAFE">
    <w:name w:val="D29676A44502489C979BCF1A4649FAFE"/>
    <w:rsid w:val="00751B0E"/>
  </w:style>
  <w:style w:type="paragraph" w:customStyle="1" w:styleId="D5FD85B989DE4DA1B3AC03ECF115DAE4">
    <w:name w:val="D5FD85B989DE4DA1B3AC03ECF115DAE4"/>
    <w:rsid w:val="00751B0E"/>
  </w:style>
  <w:style w:type="paragraph" w:customStyle="1" w:styleId="DB6AF526D1024B97A2B7BF593E3F5CC4">
    <w:name w:val="DB6AF526D1024B97A2B7BF593E3F5CC4"/>
    <w:rsid w:val="00751B0E"/>
  </w:style>
  <w:style w:type="paragraph" w:customStyle="1" w:styleId="23FB83DA80B8485DB18FA8ADD4A2A1B0">
    <w:name w:val="23FB83DA80B8485DB18FA8ADD4A2A1B0"/>
    <w:rsid w:val="00751B0E"/>
  </w:style>
  <w:style w:type="paragraph" w:customStyle="1" w:styleId="70CD89214D15428E8F97508C2B6B5622">
    <w:name w:val="70CD89214D15428E8F97508C2B6B5622"/>
    <w:rsid w:val="00751B0E"/>
  </w:style>
  <w:style w:type="paragraph" w:customStyle="1" w:styleId="8F92C164264F4A7A908F19182ED55ED7">
    <w:name w:val="8F92C164264F4A7A908F19182ED55ED7"/>
    <w:rsid w:val="00751B0E"/>
  </w:style>
  <w:style w:type="paragraph" w:customStyle="1" w:styleId="4FF32C64D3764A88A2591E7056308145">
    <w:name w:val="4FF32C64D3764A88A2591E7056308145"/>
    <w:rsid w:val="00751B0E"/>
  </w:style>
  <w:style w:type="paragraph" w:customStyle="1" w:styleId="1D8FDD2F916247FC9E1C087414297D2B">
    <w:name w:val="1D8FDD2F916247FC9E1C087414297D2B"/>
    <w:rsid w:val="0090610D"/>
  </w:style>
  <w:style w:type="paragraph" w:customStyle="1" w:styleId="9458D83280224FA08128D4D635E41A9F">
    <w:name w:val="9458D83280224FA08128D4D635E41A9F"/>
    <w:rsid w:val="0090610D"/>
  </w:style>
  <w:style w:type="paragraph" w:customStyle="1" w:styleId="A095096F0F55447FA30BFFC660068C18">
    <w:name w:val="A095096F0F55447FA30BFFC660068C18"/>
    <w:rsid w:val="0090610D"/>
  </w:style>
  <w:style w:type="paragraph" w:customStyle="1" w:styleId="BF750DE2001646AC9977B20EF19716EE">
    <w:name w:val="BF750DE2001646AC9977B20EF19716EE"/>
    <w:rsid w:val="0090610D"/>
  </w:style>
  <w:style w:type="paragraph" w:customStyle="1" w:styleId="EB239B5AEDEC4E329BE5E928ACBEEFC2">
    <w:name w:val="EB239B5AEDEC4E329BE5E928ACBEEFC2"/>
    <w:rsid w:val="0090610D"/>
  </w:style>
  <w:style w:type="paragraph" w:customStyle="1" w:styleId="F759FB14CCED408CA25EA48E88182C86">
    <w:name w:val="F759FB14CCED408CA25EA48E88182C86"/>
    <w:rsid w:val="0090610D"/>
  </w:style>
  <w:style w:type="paragraph" w:customStyle="1" w:styleId="70E754CEDDEC42DF874B50C79CC49424">
    <w:name w:val="70E754CEDDEC42DF874B50C79CC49424"/>
    <w:rsid w:val="0090610D"/>
  </w:style>
  <w:style w:type="paragraph" w:customStyle="1" w:styleId="DE655FCB2B7E4E9FAAF9D0ACA966D6A8">
    <w:name w:val="DE655FCB2B7E4E9FAAF9D0ACA966D6A8"/>
    <w:rsid w:val="0090610D"/>
  </w:style>
  <w:style w:type="paragraph" w:customStyle="1" w:styleId="3C8AEC743DF74F53B120BA0E17581A2E">
    <w:name w:val="3C8AEC743DF74F53B120BA0E17581A2E"/>
    <w:rsid w:val="0090610D"/>
  </w:style>
  <w:style w:type="paragraph" w:customStyle="1" w:styleId="31FFAAC14C8B422D8AB7F50DB56AA0BE">
    <w:name w:val="31FFAAC14C8B422D8AB7F50DB56AA0BE"/>
    <w:rsid w:val="0090610D"/>
  </w:style>
  <w:style w:type="paragraph" w:customStyle="1" w:styleId="41197C772BF24EBF874B26FC0E7733E6">
    <w:name w:val="41197C772BF24EBF874B26FC0E7733E6"/>
    <w:rsid w:val="0090610D"/>
  </w:style>
  <w:style w:type="paragraph" w:customStyle="1" w:styleId="1C0D55B9FDCC4C21A79FCC37C6386EFE">
    <w:name w:val="1C0D55B9FDCC4C21A79FCC37C6386EFE"/>
    <w:rsid w:val="0090610D"/>
  </w:style>
  <w:style w:type="paragraph" w:customStyle="1" w:styleId="98829CAA5EF3499F92D845F5517BECA7">
    <w:name w:val="98829CAA5EF3499F92D845F5517BECA7"/>
    <w:rsid w:val="0090610D"/>
  </w:style>
  <w:style w:type="paragraph" w:customStyle="1" w:styleId="1AA84958A8414840A88AA1DBAFFB8A07">
    <w:name w:val="1AA84958A8414840A88AA1DBAFFB8A07"/>
    <w:rsid w:val="0090610D"/>
  </w:style>
  <w:style w:type="paragraph" w:customStyle="1" w:styleId="F0375C989BC24F1487D96AF39FAF10A0">
    <w:name w:val="F0375C989BC24F1487D96AF39FAF10A0"/>
    <w:rsid w:val="0090610D"/>
  </w:style>
  <w:style w:type="paragraph" w:customStyle="1" w:styleId="67FC0FC9039E4CF59DA2BF17A85C4037">
    <w:name w:val="67FC0FC9039E4CF59DA2BF17A85C4037"/>
    <w:rsid w:val="0090610D"/>
  </w:style>
  <w:style w:type="paragraph" w:customStyle="1" w:styleId="3BF84F09BCC74F35AFC9D3BEDCBFB342">
    <w:name w:val="3BF84F09BCC74F35AFC9D3BEDCBFB342"/>
    <w:rsid w:val="0090610D"/>
  </w:style>
  <w:style w:type="paragraph" w:customStyle="1" w:styleId="56A221C50EE64CA28B905317B3A37FAE">
    <w:name w:val="56A221C50EE64CA28B905317B3A37FAE"/>
    <w:rsid w:val="0090610D"/>
  </w:style>
  <w:style w:type="paragraph" w:customStyle="1" w:styleId="FE32A36E7AB54B27BB51EC9C4E0A0811">
    <w:name w:val="FE32A36E7AB54B27BB51EC9C4E0A0811"/>
    <w:rsid w:val="0090610D"/>
  </w:style>
  <w:style w:type="paragraph" w:customStyle="1" w:styleId="258226D8331C44928546F2D6B1C31F6D">
    <w:name w:val="258226D8331C44928546F2D6B1C31F6D"/>
    <w:rsid w:val="0090610D"/>
  </w:style>
  <w:style w:type="paragraph" w:customStyle="1" w:styleId="F8BDF278F6464C529BD91B2A38F30683">
    <w:name w:val="F8BDF278F6464C529BD91B2A38F30683"/>
    <w:rsid w:val="0090610D"/>
  </w:style>
  <w:style w:type="paragraph" w:customStyle="1" w:styleId="5A0C868593F146258FA34F3FD3704FC6">
    <w:name w:val="5A0C868593F146258FA34F3FD3704FC6"/>
    <w:rsid w:val="0090610D"/>
  </w:style>
  <w:style w:type="paragraph" w:customStyle="1" w:styleId="BE65CF50C965459B8F52022F8986B1C7">
    <w:name w:val="BE65CF50C965459B8F52022F8986B1C7"/>
    <w:rsid w:val="0090610D"/>
  </w:style>
  <w:style w:type="paragraph" w:customStyle="1" w:styleId="63F361BCA4214A0A9996908F225E63E9">
    <w:name w:val="63F361BCA4214A0A9996908F225E63E9"/>
    <w:rsid w:val="0090610D"/>
  </w:style>
  <w:style w:type="paragraph" w:customStyle="1" w:styleId="F040B1350D4A432794B4189B284FCB10">
    <w:name w:val="F040B1350D4A432794B4189B284FCB10"/>
    <w:rsid w:val="0090610D"/>
  </w:style>
  <w:style w:type="paragraph" w:customStyle="1" w:styleId="1D3183DF6F50468197AB5C5E7D501820">
    <w:name w:val="1D3183DF6F50468197AB5C5E7D501820"/>
    <w:rsid w:val="0090610D"/>
  </w:style>
  <w:style w:type="paragraph" w:customStyle="1" w:styleId="CB5360813E384FC8B723DDBB89B086D3">
    <w:name w:val="CB5360813E384FC8B723DDBB89B086D3"/>
    <w:rsid w:val="0090610D"/>
  </w:style>
  <w:style w:type="paragraph" w:customStyle="1" w:styleId="0E2D0A869F13419BA8F629D7E6E38CCC">
    <w:name w:val="0E2D0A869F13419BA8F629D7E6E38CCC"/>
    <w:rsid w:val="0090610D"/>
  </w:style>
  <w:style w:type="paragraph" w:customStyle="1" w:styleId="E7B6A4CB977743E6BC130151EDA08DF5">
    <w:name w:val="E7B6A4CB977743E6BC130151EDA08DF5"/>
    <w:rsid w:val="00EC7965"/>
  </w:style>
  <w:style w:type="paragraph" w:customStyle="1" w:styleId="88931C10DF684E7AB731225D7D162500">
    <w:name w:val="88931C10DF684E7AB731225D7D162500"/>
    <w:rsid w:val="00EC7965"/>
  </w:style>
  <w:style w:type="paragraph" w:customStyle="1" w:styleId="66EC43B9D88745A2A34161E498B5EA8E">
    <w:name w:val="66EC43B9D88745A2A34161E498B5EA8E"/>
    <w:rsid w:val="00EC7965"/>
  </w:style>
  <w:style w:type="paragraph" w:customStyle="1" w:styleId="08F06655B5F3417594362341B69F5339">
    <w:name w:val="08F06655B5F3417594362341B69F5339"/>
    <w:rsid w:val="00EC7965"/>
  </w:style>
  <w:style w:type="paragraph" w:customStyle="1" w:styleId="82DAAFF364144DF98B0E3300AF2035C3">
    <w:name w:val="82DAAFF364144DF98B0E3300AF2035C3"/>
    <w:rsid w:val="00EC7965"/>
  </w:style>
  <w:style w:type="paragraph" w:customStyle="1" w:styleId="19190AB08B28499AA649C6078EA40236">
    <w:name w:val="19190AB08B28499AA649C6078EA40236"/>
    <w:rsid w:val="00EC7965"/>
  </w:style>
  <w:style w:type="paragraph" w:customStyle="1" w:styleId="446B09E17A1C43279F8591B19CBB1DF7">
    <w:name w:val="446B09E17A1C43279F8591B19CBB1DF7"/>
    <w:rsid w:val="00EC7965"/>
  </w:style>
  <w:style w:type="paragraph" w:customStyle="1" w:styleId="88D9F630CBF146DD9689C134449AB6BE">
    <w:name w:val="88D9F630CBF146DD9689C134449AB6BE"/>
    <w:rsid w:val="00EC7965"/>
  </w:style>
  <w:style w:type="paragraph" w:customStyle="1" w:styleId="DDED6D3638DA42C19E5D3C22B87293B2">
    <w:name w:val="DDED6D3638DA42C19E5D3C22B87293B2"/>
    <w:rsid w:val="00EC7965"/>
  </w:style>
  <w:style w:type="paragraph" w:customStyle="1" w:styleId="94C5BAFF97434616984D6691252339FB">
    <w:name w:val="94C5BAFF97434616984D6691252339FB"/>
    <w:rsid w:val="00EC7965"/>
  </w:style>
  <w:style w:type="paragraph" w:customStyle="1" w:styleId="D3590714A550494DAA120A775F53FCBC">
    <w:name w:val="D3590714A550494DAA120A775F53FCBC"/>
    <w:rsid w:val="00EC7965"/>
  </w:style>
  <w:style w:type="paragraph" w:customStyle="1" w:styleId="BF809C8F0E8F4FFE970BA6F8F69620F3">
    <w:name w:val="BF809C8F0E8F4FFE970BA6F8F69620F3"/>
    <w:rsid w:val="00EC7965"/>
  </w:style>
  <w:style w:type="paragraph" w:customStyle="1" w:styleId="A10B473BEAA145CCAFE7033BCB7228BC">
    <w:name w:val="A10B473BEAA145CCAFE7033BCB7228BC"/>
    <w:rsid w:val="00EC7965"/>
  </w:style>
  <w:style w:type="paragraph" w:customStyle="1" w:styleId="7E2BBC5B7A994A2595FFBEC60D117C80">
    <w:name w:val="7E2BBC5B7A994A2595FFBEC60D117C80"/>
    <w:rsid w:val="00EC7965"/>
  </w:style>
  <w:style w:type="paragraph" w:customStyle="1" w:styleId="F10DFA823D86483D8067D19F5F5511F3">
    <w:name w:val="F10DFA823D86483D8067D19F5F5511F3"/>
    <w:rsid w:val="00EC7965"/>
  </w:style>
  <w:style w:type="paragraph" w:customStyle="1" w:styleId="A3AB5B74C1E14B53A97BF6E2B8544A53">
    <w:name w:val="A3AB5B74C1E14B53A97BF6E2B8544A53"/>
    <w:rsid w:val="00EC7965"/>
  </w:style>
  <w:style w:type="paragraph" w:customStyle="1" w:styleId="C49AADDAE8EC442E92A0BAFA9306611B">
    <w:name w:val="C49AADDAE8EC442E92A0BAFA9306611B"/>
    <w:rsid w:val="00EC7965"/>
  </w:style>
  <w:style w:type="paragraph" w:customStyle="1" w:styleId="5F692DABCAE14A36AD6BB20088DD022D">
    <w:name w:val="5F692DABCAE14A36AD6BB20088DD022D"/>
    <w:rsid w:val="00EC7965"/>
  </w:style>
  <w:style w:type="paragraph" w:customStyle="1" w:styleId="BA3BD71BFACD4A94AC58DBC1FC9B121E">
    <w:name w:val="BA3BD71BFACD4A94AC58DBC1FC9B121E"/>
    <w:rsid w:val="00EC7965"/>
  </w:style>
  <w:style w:type="paragraph" w:customStyle="1" w:styleId="B2F53A42008940339320B69E4F35FBAB">
    <w:name w:val="B2F53A42008940339320B69E4F35FBAB"/>
    <w:rsid w:val="00EC7965"/>
  </w:style>
  <w:style w:type="paragraph" w:customStyle="1" w:styleId="EB7BB75466F24C54A7D2E7764F19F6AC">
    <w:name w:val="EB7BB75466F24C54A7D2E7764F19F6AC"/>
    <w:rsid w:val="00EC7965"/>
  </w:style>
  <w:style w:type="paragraph" w:customStyle="1" w:styleId="6DEBB8C8579F410A971A20460822004C">
    <w:name w:val="6DEBB8C8579F410A971A20460822004C"/>
    <w:rsid w:val="00EC7965"/>
  </w:style>
  <w:style w:type="paragraph" w:customStyle="1" w:styleId="B05F3EC30D1141A79EAB96A8B6E5706B">
    <w:name w:val="B05F3EC30D1141A79EAB96A8B6E5706B"/>
    <w:rsid w:val="00EC7965"/>
  </w:style>
  <w:style w:type="paragraph" w:customStyle="1" w:styleId="2562C2B0CA29473BB95173D2E1815582">
    <w:name w:val="2562C2B0CA29473BB95173D2E1815582"/>
    <w:rsid w:val="00EC7965"/>
  </w:style>
  <w:style w:type="paragraph" w:customStyle="1" w:styleId="5782C98A1A204B93AD4B56026E3EB650">
    <w:name w:val="5782C98A1A204B93AD4B56026E3EB650"/>
    <w:rsid w:val="00EC7965"/>
  </w:style>
  <w:style w:type="paragraph" w:customStyle="1" w:styleId="391760B3B9584DA1BAC77F5924C1EB7D">
    <w:name w:val="391760B3B9584DA1BAC77F5924C1EB7D"/>
    <w:rsid w:val="00EC79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4" ma:contentTypeDescription="Create a new document." ma:contentTypeScope="" ma:versionID="b2e0a5197dbcb368bc4dba7b2fd9a849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0f52b1214c83b2a9ee92beedbfe690c7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2BA474-5587-4566-A656-CAB7A0F7DB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85ab65-09ca-4886-862c-f1f34fdd81c1"/>
    <ds:schemaRef ds:uri="c2ea0786-c62f-461e-8137-5f11c0e771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512F04-6BA3-427A-AF22-3167187DA8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B6FA27-EC9A-4D43-8CE4-87BC4263BFB1}">
  <ds:schemaRefs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4385ab65-09ca-4886-862c-f1f34fdd81c1"/>
    <ds:schemaRef ds:uri="http://purl.org/dc/terms/"/>
    <ds:schemaRef ds:uri="http://purl.org/dc/dcmitype/"/>
    <ds:schemaRef ds:uri="http://schemas.microsoft.com/office/2006/metadata/properties"/>
    <ds:schemaRef ds:uri="http://schemas.microsoft.com/office/infopath/2007/PartnerControls"/>
    <ds:schemaRef ds:uri="c2ea0786-c62f-461e-8137-5f11c0e77141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B61741C-0B2F-47FA-A60C-1470C2EF56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</vt:lpstr>
    </vt:vector>
  </TitlesOfParts>
  <Manager/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/>
  <cp:keywords>
  </cp:keywords>
  <dc:description>
  </dc:description>
  <cp:lastModifiedBy/>
  <cp:revision>1</cp:revision>
  <dcterms:created xsi:type="dcterms:W3CDTF">2023-07-24T20:14:00Z</dcterms:created>
  <dcterms:modified xsi:type="dcterms:W3CDTF">2023-07-24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Order">
    <vt:r8>2695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